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532153" w14:textId="77777777" w:rsidR="00A8649D" w:rsidRPr="00675C54" w:rsidRDefault="00E07F7E">
      <w:pPr>
        <w:pStyle w:val="BodyText"/>
        <w:ind w:left="4693"/>
        <w:rPr>
          <w:rFonts w:ascii="Times New Roman"/>
          <w:sz w:val="20"/>
        </w:rPr>
      </w:pPr>
      <w:r w:rsidRPr="00675C54">
        <w:rPr>
          <w:rFonts w:ascii="Times New Roman"/>
          <w:noProof/>
          <w:sz w:val="20"/>
          <w:lang w:bidi="ar-SA"/>
        </w:rPr>
        <w:drawing>
          <wp:inline distT="0" distB="0" distL="0" distR="0" wp14:anchorId="7FA50938" wp14:editId="795FA0DA">
            <wp:extent cx="3063251" cy="1261872"/>
            <wp:effectExtent l="0" t="0" r="0" b="0"/>
            <wp:docPr id="1" name="image1.png" descr="The upward curving lines of the World Intellectual Property Organization’s logo evoke human progress driven by innovation and creativi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3251" cy="126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260FF" w14:textId="44E5C1C2" w:rsidR="00A8649D" w:rsidRPr="00675C54" w:rsidRDefault="001F3CAB">
      <w:pPr>
        <w:pStyle w:val="BodyText"/>
        <w:rPr>
          <w:rFonts w:ascii="Times New Roman"/>
          <w:sz w:val="20"/>
        </w:rPr>
      </w:pPr>
      <w:r w:rsidRPr="00675C54"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64AAC09B" wp14:editId="10B5DF27">
                <wp:simplePos x="0" y="0"/>
                <wp:positionH relativeFrom="margin">
                  <wp:align>right</wp:align>
                </wp:positionH>
                <wp:positionV relativeFrom="paragraph">
                  <wp:posOffset>170180</wp:posOffset>
                </wp:positionV>
                <wp:extent cx="6057900" cy="9525"/>
                <wp:effectExtent l="0" t="0" r="19050" b="28575"/>
                <wp:wrapTopAndBottom/>
                <wp:docPr id="2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9525"/>
                        </a:xfrm>
                        <a:prstGeom prst="line">
                          <a:avLst/>
                        </a:prstGeom>
                        <a:noFill/>
                        <a:ln w="610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21B5FD" id="Line 3" o:spid="_x0000_s1026" style="position:absolute;z-index:-251659264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" from="425.8pt,13.4pt" to="902.8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" strokeweight=".16969mm">
                <w10:wrap type="topAndBottom" anchorx="margin"/>
              </v:line>
            </w:pict>
          </mc:Fallback>
        </mc:AlternateContent>
      </w:r>
    </w:p>
    <w:p w14:paraId="32BFCE89" w14:textId="77777777" w:rsidR="00A8649D" w:rsidRPr="00675C54" w:rsidRDefault="00A8649D">
      <w:pPr>
        <w:pStyle w:val="BodyText"/>
        <w:spacing w:before="6"/>
        <w:rPr>
          <w:rFonts w:ascii="Times New Roman"/>
          <w:sz w:val="16"/>
        </w:rPr>
      </w:pPr>
    </w:p>
    <w:p w14:paraId="23673456" w14:textId="04C5184E" w:rsidR="00F7668C" w:rsidRPr="00675C54" w:rsidRDefault="004026C1" w:rsidP="00AB4103">
      <w:pPr>
        <w:ind w:left="7330" w:right="-14" w:firstLine="317"/>
        <w:jc w:val="right"/>
        <w:rPr>
          <w:rFonts w:ascii="Arial Black"/>
          <w:sz w:val="15"/>
        </w:rPr>
      </w:pPr>
      <w:r w:rsidRPr="00675C54">
        <w:rPr>
          <w:rFonts w:ascii="Arial Black"/>
          <w:sz w:val="15"/>
        </w:rPr>
        <w:t>SCCR/4</w:t>
      </w:r>
      <w:r w:rsidR="00DE6D6D" w:rsidRPr="00675C54">
        <w:rPr>
          <w:rFonts w:ascii="Arial Black"/>
          <w:sz w:val="15"/>
        </w:rPr>
        <w:t>1/INF/2</w:t>
      </w:r>
    </w:p>
    <w:p w14:paraId="3A959DF0" w14:textId="2E9A0627" w:rsidR="00C1028D" w:rsidRPr="00675C54" w:rsidRDefault="00E07F7E" w:rsidP="00C1028D">
      <w:pPr>
        <w:ind w:left="7330" w:right="-14" w:firstLine="317"/>
        <w:jc w:val="right"/>
        <w:rPr>
          <w:rFonts w:ascii="Arial Black"/>
          <w:sz w:val="15"/>
        </w:rPr>
      </w:pPr>
      <w:r w:rsidRPr="00675C54">
        <w:rPr>
          <w:rFonts w:ascii="Arial Black"/>
          <w:sz w:val="15"/>
        </w:rPr>
        <w:t>ORIGINAL: ENGLISH</w:t>
      </w:r>
      <w:r w:rsidRPr="00675C54">
        <w:rPr>
          <w:rFonts w:ascii="Arial Black"/>
          <w:w w:val="99"/>
          <w:sz w:val="15"/>
        </w:rPr>
        <w:t xml:space="preserve"> </w:t>
      </w:r>
      <w:r w:rsidRPr="00675C54">
        <w:rPr>
          <w:rFonts w:ascii="Arial Black"/>
          <w:sz w:val="15"/>
        </w:rPr>
        <w:t xml:space="preserve">DATE: </w:t>
      </w:r>
      <w:r w:rsidR="00DE6D6D" w:rsidRPr="00675C54">
        <w:rPr>
          <w:rFonts w:ascii="Arial Black"/>
          <w:sz w:val="15"/>
        </w:rPr>
        <w:t xml:space="preserve">June </w:t>
      </w:r>
      <w:r w:rsidR="00C82E58">
        <w:rPr>
          <w:rFonts w:ascii="Arial Black"/>
          <w:sz w:val="15"/>
        </w:rPr>
        <w:t>22</w:t>
      </w:r>
      <w:r w:rsidRPr="00675C54">
        <w:rPr>
          <w:rFonts w:ascii="Arial Black"/>
          <w:sz w:val="15"/>
        </w:rPr>
        <w:t>, 202</w:t>
      </w:r>
      <w:r w:rsidR="00DE6D6D" w:rsidRPr="00675C54">
        <w:rPr>
          <w:rFonts w:ascii="Arial Black"/>
          <w:sz w:val="15"/>
        </w:rPr>
        <w:t>1</w:t>
      </w:r>
    </w:p>
    <w:p w14:paraId="33278F40" w14:textId="561D413D" w:rsidR="00A8649D" w:rsidRPr="00675C54" w:rsidRDefault="00A048B5" w:rsidP="000E0126">
      <w:pPr>
        <w:pStyle w:val="Heading1"/>
        <w:spacing w:before="660"/>
        <w:ind w:left="144"/>
        <w:rPr>
          <w:sz w:val="28"/>
          <w:szCs w:val="28"/>
        </w:rPr>
      </w:pPr>
      <w:bookmarkStart w:id="0" w:name="Working_Group_on_the_Development_of_the_"/>
      <w:bookmarkEnd w:id="0"/>
      <w:r w:rsidRPr="00675C54">
        <w:rPr>
          <w:sz w:val="28"/>
          <w:szCs w:val="28"/>
        </w:rPr>
        <w:t>Standing Committee on Copyright and Related Rights</w:t>
      </w:r>
    </w:p>
    <w:p w14:paraId="0FAF4ED0" w14:textId="22C2A08A" w:rsidR="00A8649D" w:rsidRPr="00675C54" w:rsidRDefault="00EB76E7" w:rsidP="000E0126">
      <w:pPr>
        <w:pStyle w:val="Heading2"/>
        <w:spacing w:before="560"/>
        <w:ind w:left="144"/>
        <w:rPr>
          <w:sz w:val="24"/>
          <w:szCs w:val="24"/>
        </w:rPr>
      </w:pPr>
      <w:bookmarkStart w:id="1" w:name="Third_Session"/>
      <w:bookmarkEnd w:id="1"/>
      <w:r w:rsidRPr="00675C54">
        <w:rPr>
          <w:sz w:val="24"/>
          <w:szCs w:val="24"/>
        </w:rPr>
        <w:t>Forty-</w:t>
      </w:r>
      <w:r w:rsidR="007C734B">
        <w:rPr>
          <w:sz w:val="24"/>
          <w:szCs w:val="24"/>
        </w:rPr>
        <w:t>f</w:t>
      </w:r>
      <w:r w:rsidRPr="00675C54">
        <w:rPr>
          <w:sz w:val="24"/>
          <w:szCs w:val="24"/>
        </w:rPr>
        <w:t>irst Session</w:t>
      </w:r>
    </w:p>
    <w:p w14:paraId="536F3CC1" w14:textId="2DC4D1C5" w:rsidR="00A8649D" w:rsidRPr="00675C54" w:rsidRDefault="00EB76E7">
      <w:pPr>
        <w:spacing w:before="1"/>
        <w:ind w:left="138"/>
        <w:rPr>
          <w:b/>
          <w:sz w:val="24"/>
        </w:rPr>
      </w:pPr>
      <w:bookmarkStart w:id="2" w:name="Geneva,_November_2_and_3,_2020"/>
      <w:bookmarkEnd w:id="2"/>
      <w:r w:rsidRPr="00675C54">
        <w:rPr>
          <w:b/>
          <w:sz w:val="24"/>
        </w:rPr>
        <w:t>Geneva, June 28 to July 1, 2021</w:t>
      </w:r>
    </w:p>
    <w:p w14:paraId="6D7AA4FB" w14:textId="77777777" w:rsidR="00A8649D" w:rsidRPr="00675C54" w:rsidRDefault="00A8649D">
      <w:pPr>
        <w:pStyle w:val="BodyText"/>
        <w:spacing w:before="2"/>
        <w:rPr>
          <w:b/>
          <w:sz w:val="31"/>
        </w:rPr>
      </w:pPr>
    </w:p>
    <w:p w14:paraId="15182E77" w14:textId="77777777" w:rsidR="00A8649D" w:rsidRPr="00675C54" w:rsidRDefault="00E07F7E" w:rsidP="00364E28">
      <w:pPr>
        <w:pStyle w:val="Heading2"/>
        <w:rPr>
          <w:b w:val="0"/>
          <w:sz w:val="24"/>
          <w:szCs w:val="24"/>
        </w:rPr>
      </w:pPr>
      <w:bookmarkStart w:id="3" w:name="organizational_arraNgements"/>
      <w:bookmarkEnd w:id="3"/>
      <w:r w:rsidRPr="00675C54">
        <w:rPr>
          <w:b w:val="0"/>
          <w:sz w:val="24"/>
          <w:szCs w:val="24"/>
        </w:rPr>
        <w:t>ORGANIZATIONAL ARRANGEMENTS</w:t>
      </w:r>
    </w:p>
    <w:p w14:paraId="5BBB59AE" w14:textId="77777777" w:rsidR="00A8649D" w:rsidRPr="00675C54" w:rsidRDefault="00A8649D">
      <w:pPr>
        <w:pStyle w:val="BodyText"/>
        <w:spacing w:before="5"/>
        <w:rPr>
          <w:sz w:val="31"/>
        </w:rPr>
      </w:pPr>
    </w:p>
    <w:p w14:paraId="3D6C48DE" w14:textId="77777777" w:rsidR="00A8649D" w:rsidRPr="00675C54" w:rsidRDefault="00E07F7E">
      <w:pPr>
        <w:ind w:left="138"/>
        <w:rPr>
          <w:i/>
        </w:rPr>
      </w:pPr>
      <w:r w:rsidRPr="00675C54">
        <w:rPr>
          <w:i/>
        </w:rPr>
        <w:t>prepared by the Secretariat</w:t>
      </w:r>
    </w:p>
    <w:p w14:paraId="3852A622" w14:textId="1A02DAF1" w:rsidR="00A8649D" w:rsidRPr="00675C54" w:rsidRDefault="00A8649D">
      <w:pPr>
        <w:pStyle w:val="BodyText"/>
        <w:rPr>
          <w:i/>
          <w:sz w:val="24"/>
        </w:rPr>
      </w:pPr>
    </w:p>
    <w:p w14:paraId="55BC304E" w14:textId="77777777" w:rsidR="00A8649D" w:rsidRPr="00675C54" w:rsidRDefault="00A8649D">
      <w:pPr>
        <w:pStyle w:val="BodyText"/>
        <w:spacing w:before="5"/>
        <w:rPr>
          <w:i/>
          <w:sz w:val="35"/>
        </w:rPr>
      </w:pPr>
    </w:p>
    <w:p w14:paraId="2F9604E4" w14:textId="77777777" w:rsidR="00A8649D" w:rsidRPr="00675C54" w:rsidRDefault="00E07F7E" w:rsidP="00364E28">
      <w:pPr>
        <w:pStyle w:val="Heading3"/>
        <w:ind w:left="180"/>
        <w:rPr>
          <w:rFonts w:ascii="Arial" w:hAnsi="Arial" w:cs="Arial"/>
          <w:i/>
          <w:color w:val="auto"/>
        </w:rPr>
      </w:pPr>
      <w:bookmarkStart w:id="4" w:name="INTRODUCTION"/>
      <w:bookmarkEnd w:id="4"/>
      <w:r w:rsidRPr="00675C54">
        <w:rPr>
          <w:rFonts w:ascii="Arial" w:hAnsi="Arial" w:cs="Arial"/>
          <w:color w:val="auto"/>
        </w:rPr>
        <w:t>INTRODUCTION</w:t>
      </w:r>
    </w:p>
    <w:p w14:paraId="29466F87" w14:textId="77777777" w:rsidR="00A8649D" w:rsidRPr="00675C54" w:rsidRDefault="00A8649D">
      <w:pPr>
        <w:pStyle w:val="BodyText"/>
        <w:spacing w:before="2"/>
        <w:rPr>
          <w:b/>
          <w:sz w:val="24"/>
        </w:rPr>
      </w:pPr>
    </w:p>
    <w:p w14:paraId="0E315993" w14:textId="672217C1" w:rsidR="00A8649D" w:rsidRPr="00675C54" w:rsidRDefault="00E07F7E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spacing w:before="1"/>
        <w:ind w:right="352" w:firstLine="0"/>
      </w:pPr>
      <w:r w:rsidRPr="00675C54">
        <w:t xml:space="preserve">The </w:t>
      </w:r>
      <w:r w:rsidR="00A048B5" w:rsidRPr="00675C54">
        <w:t>fort</w:t>
      </w:r>
      <w:r w:rsidR="00DE6D6D" w:rsidRPr="00675C54">
        <w:t>y-first</w:t>
      </w:r>
      <w:r w:rsidRPr="00675C54">
        <w:t xml:space="preserve"> session of the </w:t>
      </w:r>
      <w:r w:rsidR="00A048B5" w:rsidRPr="00675C54">
        <w:t>Standing Committee on Copyright and Related Rights</w:t>
      </w:r>
      <w:r w:rsidRPr="00675C54">
        <w:t xml:space="preserve"> (“</w:t>
      </w:r>
      <w:r w:rsidR="00A048B5" w:rsidRPr="00675C54">
        <w:t>SCCR</w:t>
      </w:r>
      <w:r w:rsidRPr="00675C54">
        <w:t>”</w:t>
      </w:r>
      <w:r w:rsidR="00EF1720" w:rsidRPr="00675C54">
        <w:t xml:space="preserve"> or “Committee”</w:t>
      </w:r>
      <w:r w:rsidRPr="00675C54">
        <w:t xml:space="preserve">) will take place </w:t>
      </w:r>
      <w:r w:rsidR="004F4440" w:rsidRPr="00675C54">
        <w:t xml:space="preserve">from June 28 to July </w:t>
      </w:r>
      <w:r w:rsidR="008100E0">
        <w:t>1</w:t>
      </w:r>
      <w:r w:rsidR="004F4440" w:rsidRPr="00675C54">
        <w:t>, 2021</w:t>
      </w:r>
      <w:r w:rsidRPr="00675C54">
        <w:t xml:space="preserve">, in hybrid format, at the WIPO </w:t>
      </w:r>
      <w:r w:rsidR="00AD5AD0" w:rsidRPr="00675C54">
        <w:t>premises</w:t>
      </w:r>
      <w:r w:rsidR="00453FA7" w:rsidRPr="00675C54">
        <w:t xml:space="preserve"> </w:t>
      </w:r>
      <w:r w:rsidR="00F14260" w:rsidRPr="00675C54">
        <w:t xml:space="preserve">in the WIPO Conference Hall (WCH), </w:t>
      </w:r>
      <w:r w:rsidR="008100E0">
        <w:t xml:space="preserve">and </w:t>
      </w:r>
      <w:r w:rsidR="004F4440" w:rsidRPr="00675C54">
        <w:t xml:space="preserve">via </w:t>
      </w:r>
      <w:r w:rsidR="00AD5AD0" w:rsidRPr="00675C54">
        <w:t xml:space="preserve">the virtual conferencing system </w:t>
      </w:r>
      <w:r w:rsidR="00453FA7" w:rsidRPr="00675C54">
        <w:t>platform</w:t>
      </w:r>
      <w:r w:rsidR="00EB76E7" w:rsidRPr="00675C54">
        <w:t xml:space="preserve"> </w:t>
      </w:r>
      <w:r w:rsidR="00EB76E7" w:rsidRPr="00675C54">
        <w:rPr>
          <w:i/>
        </w:rPr>
        <w:t>Interprefy.</w:t>
      </w:r>
    </w:p>
    <w:p w14:paraId="1646137A" w14:textId="77777777" w:rsidR="00A8649D" w:rsidRPr="00675C54" w:rsidRDefault="00A8649D">
      <w:pPr>
        <w:pStyle w:val="BodyText"/>
        <w:spacing w:before="4"/>
        <w:rPr>
          <w:sz w:val="24"/>
        </w:rPr>
      </w:pPr>
    </w:p>
    <w:p w14:paraId="5F08CC44" w14:textId="08EF7570" w:rsidR="00601A0F" w:rsidRPr="00675C54" w:rsidRDefault="00E07F7E" w:rsidP="00601A0F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541" w:firstLine="0"/>
      </w:pPr>
      <w:r w:rsidRPr="00675C54">
        <w:t xml:space="preserve">COVID-19 related guidance and restrictions </w:t>
      </w:r>
      <w:r w:rsidR="003034C3" w:rsidRPr="00675C54">
        <w:t xml:space="preserve">by the </w:t>
      </w:r>
      <w:r w:rsidR="00601A0F" w:rsidRPr="00675C54">
        <w:t>Swiss Government</w:t>
      </w:r>
      <w:r w:rsidR="004F4440" w:rsidRPr="00675C54">
        <w:t>,</w:t>
      </w:r>
      <w:r w:rsidR="00601A0F" w:rsidRPr="00675C54">
        <w:t xml:space="preserve"> including the </w:t>
      </w:r>
      <w:r w:rsidR="003034C3" w:rsidRPr="00675C54">
        <w:t>Council of State of the Republic and Canton of Geneva</w:t>
      </w:r>
      <w:r w:rsidR="004F4440" w:rsidRPr="00675C54">
        <w:t>,</w:t>
      </w:r>
      <w:r w:rsidR="003034C3" w:rsidRPr="00675C54">
        <w:t xml:space="preserve"> guide </w:t>
      </w:r>
      <w:r w:rsidRPr="00675C54">
        <w:t xml:space="preserve">the organizational arrangements </w:t>
      </w:r>
      <w:r w:rsidR="003034C3" w:rsidRPr="00675C54">
        <w:t xml:space="preserve">for </w:t>
      </w:r>
      <w:r w:rsidRPr="00675C54">
        <w:t>th</w:t>
      </w:r>
      <w:r w:rsidR="003034C3" w:rsidRPr="00675C54">
        <w:t>is</w:t>
      </w:r>
      <w:r w:rsidRPr="00675C54">
        <w:t xml:space="preserve"> session, </w:t>
      </w:r>
      <w:r w:rsidR="003034C3" w:rsidRPr="00675C54">
        <w:t xml:space="preserve">which are </w:t>
      </w:r>
      <w:r w:rsidRPr="00675C54">
        <w:t xml:space="preserve">set out </w:t>
      </w:r>
      <w:r w:rsidR="003034C3" w:rsidRPr="00675C54">
        <w:t xml:space="preserve">in detail </w:t>
      </w:r>
      <w:r w:rsidRPr="00675C54">
        <w:t xml:space="preserve">below. </w:t>
      </w:r>
      <w:r w:rsidR="00EF1720" w:rsidRPr="00675C54">
        <w:t xml:space="preserve"> </w:t>
      </w:r>
      <w:r w:rsidRPr="00675C54">
        <w:t xml:space="preserve">These arrangements are subject to change, depending on the evolution of the pandemic and </w:t>
      </w:r>
      <w:r w:rsidR="00F14260" w:rsidRPr="00675C54">
        <w:t>any</w:t>
      </w:r>
      <w:r w:rsidRPr="00675C54">
        <w:t xml:space="preserve"> resulting change in guidance or</w:t>
      </w:r>
      <w:r w:rsidRPr="00675C54">
        <w:rPr>
          <w:spacing w:val="-10"/>
        </w:rPr>
        <w:t xml:space="preserve"> </w:t>
      </w:r>
      <w:r w:rsidRPr="00675C54">
        <w:t>restrictions.</w:t>
      </w:r>
    </w:p>
    <w:p w14:paraId="3B3F36AE" w14:textId="77777777" w:rsidR="00601A0F" w:rsidRPr="00675C54" w:rsidRDefault="00601A0F" w:rsidP="00C624DC">
      <w:pPr>
        <w:pStyle w:val="ListParagraph"/>
      </w:pPr>
    </w:p>
    <w:p w14:paraId="2A7A91FC" w14:textId="77777777" w:rsidR="00601A0F" w:rsidRPr="00675C54" w:rsidRDefault="00601A0F" w:rsidP="00C624DC">
      <w:pPr>
        <w:tabs>
          <w:tab w:val="left" w:pos="705"/>
          <w:tab w:val="left" w:pos="707"/>
        </w:tabs>
        <w:ind w:left="-430" w:right="541"/>
      </w:pPr>
    </w:p>
    <w:p w14:paraId="5DCEC9A3" w14:textId="732791F8" w:rsidR="00601A0F" w:rsidRPr="00675C54" w:rsidRDefault="00262AFC" w:rsidP="00364E28">
      <w:pPr>
        <w:pStyle w:val="Heading3"/>
        <w:ind w:left="180"/>
        <w:rPr>
          <w:rFonts w:ascii="Arial" w:hAnsi="Arial" w:cs="Arial"/>
          <w:b/>
          <w:color w:val="auto"/>
          <w:sz w:val="22"/>
          <w:szCs w:val="22"/>
        </w:rPr>
      </w:pPr>
      <w:r w:rsidRPr="00675C54">
        <w:rPr>
          <w:rFonts w:ascii="Arial" w:hAnsi="Arial" w:cs="Arial"/>
          <w:b/>
          <w:color w:val="auto"/>
          <w:sz w:val="22"/>
          <w:szCs w:val="22"/>
        </w:rPr>
        <w:t>MEETING SCHEDULE AND DOCUMENTS</w:t>
      </w:r>
    </w:p>
    <w:p w14:paraId="5090C979" w14:textId="77777777" w:rsidR="00601A0F" w:rsidRPr="00675C54" w:rsidRDefault="00601A0F" w:rsidP="00C624DC">
      <w:pPr>
        <w:pStyle w:val="BodyText"/>
        <w:spacing w:before="4"/>
        <w:ind w:firstLine="138"/>
        <w:rPr>
          <w:i/>
          <w:sz w:val="24"/>
        </w:rPr>
      </w:pPr>
    </w:p>
    <w:p w14:paraId="42B32E1A" w14:textId="21F641C6" w:rsidR="00A8649D" w:rsidRPr="00675C54" w:rsidRDefault="00E07F7E" w:rsidP="00C1028D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396" w:firstLine="0"/>
      </w:pPr>
      <w:r w:rsidRPr="00675C54">
        <w:t xml:space="preserve">The </w:t>
      </w:r>
      <w:r w:rsidR="00EF1720" w:rsidRPr="00675C54">
        <w:t xml:space="preserve">Committee </w:t>
      </w:r>
      <w:r w:rsidRPr="00675C54">
        <w:t xml:space="preserve">will meet </w:t>
      </w:r>
      <w:r w:rsidR="008100E0">
        <w:t>from</w:t>
      </w:r>
      <w:r w:rsidR="008100E0" w:rsidRPr="00675C54">
        <w:t xml:space="preserve"> </w:t>
      </w:r>
      <w:r w:rsidR="00EB76E7" w:rsidRPr="00675C54">
        <w:t xml:space="preserve">June 28 to July </w:t>
      </w:r>
      <w:r w:rsidR="00DE6D6D" w:rsidRPr="00675C54">
        <w:t>1</w:t>
      </w:r>
      <w:r w:rsidR="00EB76E7" w:rsidRPr="00675C54">
        <w:t xml:space="preserve">, 2021, from </w:t>
      </w:r>
      <w:r w:rsidRPr="00675C54">
        <w:t>12</w:t>
      </w:r>
      <w:r w:rsidR="00CE7CB7" w:rsidRPr="00675C54">
        <w:t>:00</w:t>
      </w:r>
      <w:r w:rsidRPr="00675C54">
        <w:t xml:space="preserve"> to </w:t>
      </w:r>
      <w:r w:rsidR="00CE7CB7" w:rsidRPr="00675C54">
        <w:t>14:3</w:t>
      </w:r>
      <w:r w:rsidR="00A048B5" w:rsidRPr="00675C54">
        <w:t>0</w:t>
      </w:r>
      <w:r w:rsidRPr="00675C54">
        <w:t xml:space="preserve"> </w:t>
      </w:r>
      <w:r w:rsidR="00F14260" w:rsidRPr="00675C54">
        <w:t>(CE</w:t>
      </w:r>
      <w:r w:rsidR="00EB76E7" w:rsidRPr="00675C54">
        <w:t>S</w:t>
      </w:r>
      <w:r w:rsidR="00F14260" w:rsidRPr="00675C54">
        <w:t>T</w:t>
      </w:r>
      <w:r w:rsidRPr="00675C54">
        <w:t>)</w:t>
      </w:r>
      <w:r w:rsidR="00CE7CB7" w:rsidRPr="00675C54">
        <w:t xml:space="preserve"> each day</w:t>
      </w:r>
      <w:r w:rsidR="00C1028D" w:rsidRPr="00675C54">
        <w:t>.</w:t>
      </w:r>
    </w:p>
    <w:p w14:paraId="3FA9D070" w14:textId="77777777" w:rsidR="00C1028D" w:rsidRPr="00675C54" w:rsidRDefault="00C1028D" w:rsidP="00C1028D">
      <w:pPr>
        <w:pStyle w:val="ListParagraph"/>
        <w:tabs>
          <w:tab w:val="left" w:pos="705"/>
          <w:tab w:val="left" w:pos="707"/>
        </w:tabs>
        <w:ind w:right="396"/>
      </w:pPr>
    </w:p>
    <w:p w14:paraId="6844E574" w14:textId="379F4256" w:rsidR="00F14260" w:rsidRPr="00675C54" w:rsidRDefault="00E07F7E" w:rsidP="00D12B96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 xml:space="preserve">For the convenience of </w:t>
      </w:r>
      <w:r w:rsidR="00F14260" w:rsidRPr="00675C54">
        <w:t>all</w:t>
      </w:r>
      <w:r w:rsidRPr="00675C54">
        <w:t xml:space="preserve"> participants, the Secretariat has prepared a</w:t>
      </w:r>
      <w:r w:rsidR="00F14260" w:rsidRPr="00675C54">
        <w:t>n annotated a</w:t>
      </w:r>
      <w:r w:rsidR="00D12B96" w:rsidRPr="00675C54">
        <w:t>genda</w:t>
      </w:r>
      <w:r w:rsidR="00F14260" w:rsidRPr="00675C54">
        <w:t xml:space="preserve"> with a timetable</w:t>
      </w:r>
      <w:r w:rsidR="00791864" w:rsidRPr="00675C54">
        <w:t xml:space="preserve">, which </w:t>
      </w:r>
      <w:r w:rsidR="00DE6D6D" w:rsidRPr="00675C54">
        <w:t>is available on the SCCR webpage</w:t>
      </w:r>
      <w:r w:rsidR="00791864" w:rsidRPr="00675C54">
        <w:t>.</w:t>
      </w:r>
      <w:r w:rsidR="00F14260" w:rsidRPr="00675C54">
        <w:t xml:space="preserve"> </w:t>
      </w:r>
      <w:r w:rsidR="00546E8A" w:rsidRPr="00675C54">
        <w:t xml:space="preserve"> </w:t>
      </w:r>
      <w:r w:rsidR="007C734B">
        <w:t>As reflected in the annotated agenda, i</w:t>
      </w:r>
      <w:r w:rsidR="00F14260" w:rsidRPr="00675C54">
        <w:t xml:space="preserve">f the Committee concludes discussions on an agenda item before the end of the allocated time, </w:t>
      </w:r>
      <w:r w:rsidR="007C734B">
        <w:t>discussions will begin on the next agenda item</w:t>
      </w:r>
      <w:r w:rsidR="00F14260" w:rsidRPr="00675C54">
        <w:t xml:space="preserve">.  </w:t>
      </w:r>
    </w:p>
    <w:p w14:paraId="08ED614A" w14:textId="77777777" w:rsidR="00F14260" w:rsidRPr="00675C54" w:rsidRDefault="00F14260">
      <w:r w:rsidRPr="00675C54">
        <w:br w:type="page"/>
      </w:r>
    </w:p>
    <w:p w14:paraId="6EFC6FD0" w14:textId="68328537" w:rsidR="00D12B96" w:rsidRPr="00675C54" w:rsidRDefault="00D12B96" w:rsidP="00C624DC">
      <w:pPr>
        <w:tabs>
          <w:tab w:val="left" w:pos="705"/>
          <w:tab w:val="left" w:pos="707"/>
        </w:tabs>
        <w:ind w:left="138" w:right="482"/>
      </w:pPr>
    </w:p>
    <w:p w14:paraId="655A6CA1" w14:textId="77777777" w:rsidR="00D12B96" w:rsidRPr="00675C54" w:rsidRDefault="00D12B96" w:rsidP="00D12B96">
      <w:pPr>
        <w:pStyle w:val="ListParagraph"/>
      </w:pPr>
    </w:p>
    <w:p w14:paraId="40A9B383" w14:textId="14A28387" w:rsidR="00A170A9" w:rsidRPr="00675C54" w:rsidRDefault="00EF1720" w:rsidP="00EB76E7">
      <w:pPr>
        <w:pStyle w:val="ListParagraph"/>
        <w:numPr>
          <w:ilvl w:val="0"/>
          <w:numId w:val="1"/>
        </w:numPr>
        <w:tabs>
          <w:tab w:val="left" w:pos="705"/>
        </w:tabs>
        <w:ind w:right="482" w:firstLine="42"/>
      </w:pPr>
      <w:r w:rsidRPr="00675C54">
        <w:t>The meeting d</w:t>
      </w:r>
      <w:r w:rsidR="00E07F7E" w:rsidRPr="00675C54">
        <w:t xml:space="preserve">ocuments </w:t>
      </w:r>
      <w:r w:rsidRPr="00675C54">
        <w:t xml:space="preserve">for </w:t>
      </w:r>
      <w:r w:rsidR="00E07F7E" w:rsidRPr="00675C54">
        <w:t>the session</w:t>
      </w:r>
      <w:r w:rsidR="00CE7CB7" w:rsidRPr="00675C54">
        <w:t xml:space="preserve"> and other related documents</w:t>
      </w:r>
      <w:r w:rsidR="00E07F7E" w:rsidRPr="00675C54">
        <w:t xml:space="preserve"> are available at the following address:</w:t>
      </w:r>
      <w:r w:rsidR="00D12B96" w:rsidRPr="00675C54">
        <w:t xml:space="preserve"> </w:t>
      </w:r>
      <w:hyperlink r:id="rId9" w:history="1">
        <w:r w:rsidR="00EB76E7" w:rsidRPr="00675C54">
          <w:rPr>
            <w:rStyle w:val="Hyperlink"/>
          </w:rPr>
          <w:t>https://www.wipo.int/meetings/en/details.jsp?meeting_id=63929</w:t>
        </w:r>
      </w:hyperlink>
      <w:r w:rsidR="00E54D35">
        <w:rPr>
          <w:rStyle w:val="Hyperlink"/>
          <w:u w:val="none"/>
        </w:rPr>
        <w:t>.</w:t>
      </w:r>
    </w:p>
    <w:p w14:paraId="2A264196" w14:textId="77777777" w:rsidR="00874C82" w:rsidRPr="00675C54" w:rsidRDefault="00874C82" w:rsidP="00874C82">
      <w:pPr>
        <w:tabs>
          <w:tab w:val="left" w:pos="705"/>
          <w:tab w:val="left" w:pos="707"/>
        </w:tabs>
        <w:ind w:left="138" w:right="482"/>
      </w:pPr>
    </w:p>
    <w:p w14:paraId="263E21E8" w14:textId="7B04FA5F" w:rsidR="00874C82" w:rsidRPr="00675C54" w:rsidRDefault="00F14260" w:rsidP="009D004F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 xml:space="preserve">For questions concerning the session, please contact the Secretariat at </w:t>
      </w:r>
      <w:hyperlink r:id="rId10" w:history="1">
        <w:r w:rsidR="009D004F" w:rsidRPr="00675C54">
          <w:rPr>
            <w:rStyle w:val="Hyperlink"/>
          </w:rPr>
          <w:t>copyright.mail@wipo.int</w:t>
        </w:r>
      </w:hyperlink>
      <w:r w:rsidR="00CC4D32" w:rsidRPr="00675C54">
        <w:t>.</w:t>
      </w:r>
      <w:bookmarkStart w:id="5" w:name="_bookmark0"/>
      <w:bookmarkStart w:id="6" w:name="ATTENDANCE_OF_DELEGATES"/>
      <w:bookmarkEnd w:id="5"/>
      <w:bookmarkEnd w:id="6"/>
    </w:p>
    <w:p w14:paraId="09060474" w14:textId="77777777" w:rsidR="009D004F" w:rsidRPr="00675C54" w:rsidRDefault="009D004F" w:rsidP="009D004F">
      <w:pPr>
        <w:pStyle w:val="ListParagraph"/>
      </w:pPr>
    </w:p>
    <w:p w14:paraId="571C73DE" w14:textId="77777777" w:rsidR="009D004F" w:rsidRPr="00675C54" w:rsidRDefault="009D004F" w:rsidP="009D004F">
      <w:pPr>
        <w:pStyle w:val="ListParagraph"/>
        <w:tabs>
          <w:tab w:val="left" w:pos="705"/>
          <w:tab w:val="left" w:pos="707"/>
        </w:tabs>
        <w:ind w:right="482"/>
      </w:pPr>
    </w:p>
    <w:p w14:paraId="5B938407" w14:textId="48D20562" w:rsidR="00A8649D" w:rsidRPr="00675C54" w:rsidRDefault="00E07F7E" w:rsidP="00364E28">
      <w:pPr>
        <w:pStyle w:val="Heading3"/>
        <w:ind w:left="180"/>
        <w:rPr>
          <w:rFonts w:ascii="Arial" w:hAnsi="Arial" w:cs="Arial"/>
          <w:b/>
          <w:i/>
          <w:color w:val="auto"/>
          <w:sz w:val="22"/>
          <w:szCs w:val="22"/>
        </w:rPr>
      </w:pPr>
      <w:r w:rsidRPr="00675C54">
        <w:rPr>
          <w:rFonts w:ascii="Arial" w:hAnsi="Arial" w:cs="Arial"/>
          <w:b/>
          <w:color w:val="auto"/>
          <w:sz w:val="22"/>
          <w:szCs w:val="22"/>
        </w:rPr>
        <w:t xml:space="preserve">ATTENDANCE OF </w:t>
      </w:r>
      <w:r w:rsidR="003520D0" w:rsidRPr="00675C54">
        <w:rPr>
          <w:rFonts w:ascii="Arial" w:hAnsi="Arial" w:cs="Arial"/>
          <w:b/>
          <w:color w:val="auto"/>
          <w:sz w:val="22"/>
          <w:szCs w:val="22"/>
        </w:rPr>
        <w:t>PARTICIPANTS</w:t>
      </w:r>
    </w:p>
    <w:p w14:paraId="3C25618F" w14:textId="77777777" w:rsidR="00A73541" w:rsidRPr="00675C54" w:rsidRDefault="00A73541" w:rsidP="00A73541">
      <w:pPr>
        <w:pStyle w:val="Heading2"/>
        <w:spacing w:before="1"/>
      </w:pPr>
    </w:p>
    <w:p w14:paraId="453CEC37" w14:textId="40A4BD42" w:rsidR="00A8649D" w:rsidRPr="00675C54" w:rsidRDefault="00E07F7E" w:rsidP="00364E28">
      <w:pPr>
        <w:pStyle w:val="Heading4"/>
        <w:ind w:left="180"/>
        <w:rPr>
          <w:rFonts w:ascii="Arial" w:hAnsi="Arial" w:cs="Arial"/>
          <w:i w:val="0"/>
          <w:color w:val="auto"/>
        </w:rPr>
      </w:pPr>
      <w:bookmarkStart w:id="7" w:name="on-site_delegates"/>
      <w:bookmarkEnd w:id="7"/>
      <w:r w:rsidRPr="00675C54">
        <w:rPr>
          <w:rFonts w:ascii="Arial" w:hAnsi="Arial" w:cs="Arial"/>
          <w:i w:val="0"/>
          <w:color w:val="auto"/>
        </w:rPr>
        <w:t xml:space="preserve">ON-SITE </w:t>
      </w:r>
      <w:r w:rsidR="003520D0" w:rsidRPr="00675C54">
        <w:rPr>
          <w:rFonts w:ascii="Arial" w:hAnsi="Arial" w:cs="Arial"/>
          <w:i w:val="0"/>
          <w:color w:val="auto"/>
        </w:rPr>
        <w:t>DELEGATES</w:t>
      </w:r>
    </w:p>
    <w:p w14:paraId="743CB49A" w14:textId="4018F5EF" w:rsidR="00874C82" w:rsidRPr="00675C54" w:rsidRDefault="00874C82" w:rsidP="00747D98">
      <w:pPr>
        <w:tabs>
          <w:tab w:val="left" w:pos="705"/>
          <w:tab w:val="left" w:pos="707"/>
        </w:tabs>
        <w:spacing w:before="3"/>
        <w:ind w:right="256"/>
      </w:pPr>
    </w:p>
    <w:p w14:paraId="6F0FB8F5" w14:textId="7C447FCB" w:rsidR="00747D98" w:rsidRPr="00675C54" w:rsidRDefault="004F4440" w:rsidP="00747D98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  <w:rPr>
          <w:rFonts w:ascii="Times New Roman" w:eastAsia="Times New Roman" w:hAnsi="Times New Roman" w:cs="Times New Roman"/>
          <w:color w:val="212121"/>
          <w:lang w:bidi="ar-SA"/>
        </w:rPr>
      </w:pPr>
      <w:r w:rsidRPr="00675C54">
        <w:t>T</w:t>
      </w:r>
      <w:r w:rsidR="00332FD7" w:rsidRPr="00675C54">
        <w:t xml:space="preserve">he number of delegates that may be </w:t>
      </w:r>
      <w:r w:rsidRPr="00675C54">
        <w:t xml:space="preserve">physically present on the WIPO Campus is currently strictly limited to </w:t>
      </w:r>
      <w:r w:rsidR="00332FD7" w:rsidRPr="00675C54">
        <w:rPr>
          <w:u w:val="single"/>
        </w:rPr>
        <w:t>Regional Coordinators</w:t>
      </w:r>
      <w:r w:rsidRPr="00675C54">
        <w:rPr>
          <w:u w:val="single"/>
        </w:rPr>
        <w:t xml:space="preserve"> only</w:t>
      </w:r>
      <w:r w:rsidR="00332FD7" w:rsidRPr="00675C54">
        <w:rPr>
          <w:u w:val="single"/>
        </w:rPr>
        <w:t>.</w:t>
      </w:r>
    </w:p>
    <w:p w14:paraId="64380E98" w14:textId="6BC987EF" w:rsidR="00406B4D" w:rsidRPr="00675C54" w:rsidRDefault="00406B4D" w:rsidP="00E64936">
      <w:pPr>
        <w:rPr>
          <w:u w:val="single"/>
        </w:rPr>
      </w:pPr>
    </w:p>
    <w:p w14:paraId="67FAD434" w14:textId="73C0AFA9" w:rsidR="00406B4D" w:rsidRPr="00675C54" w:rsidRDefault="00E07F7E" w:rsidP="00406B4D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  <w:rPr>
          <w:rFonts w:ascii="Times New Roman" w:eastAsia="Times New Roman" w:hAnsi="Times New Roman" w:cs="Times New Roman"/>
          <w:color w:val="212121"/>
          <w:lang w:bidi="ar-SA"/>
        </w:rPr>
      </w:pPr>
      <w:r w:rsidRPr="00675C54">
        <w:t xml:space="preserve">The </w:t>
      </w:r>
      <w:r w:rsidR="00DE6D6D" w:rsidRPr="00675C54">
        <w:t>WCH</w:t>
      </w:r>
      <w:r w:rsidR="005E763D" w:rsidRPr="00675C54">
        <w:t xml:space="preserve"> </w:t>
      </w:r>
      <w:r w:rsidRPr="00675C54">
        <w:t xml:space="preserve">will be </w:t>
      </w:r>
      <w:r w:rsidR="004F4440" w:rsidRPr="00675C54">
        <w:t xml:space="preserve">thoroughly </w:t>
      </w:r>
      <w:r w:rsidRPr="00675C54">
        <w:t xml:space="preserve">cleaned every evening. </w:t>
      </w:r>
      <w:r w:rsidR="00262AFC" w:rsidRPr="00675C54">
        <w:t xml:space="preserve"> </w:t>
      </w:r>
      <w:r w:rsidRPr="00675C54">
        <w:t xml:space="preserve">Delegates </w:t>
      </w:r>
      <w:r w:rsidR="004F4440" w:rsidRPr="00675C54">
        <w:t xml:space="preserve">are therefore kindly requested to remove all </w:t>
      </w:r>
      <w:r w:rsidRPr="00675C54">
        <w:t xml:space="preserve">personal belongings </w:t>
      </w:r>
      <w:r w:rsidR="004F4440" w:rsidRPr="00675C54">
        <w:t xml:space="preserve">from the conference </w:t>
      </w:r>
      <w:r w:rsidR="007C734B">
        <w:t>hall</w:t>
      </w:r>
      <w:r w:rsidR="004F4440" w:rsidRPr="00675C54">
        <w:t xml:space="preserve"> </w:t>
      </w:r>
      <w:r w:rsidRPr="00675C54">
        <w:t>at the end of each</w:t>
      </w:r>
      <w:r w:rsidRPr="00675C54">
        <w:rPr>
          <w:spacing w:val="-3"/>
        </w:rPr>
        <w:t xml:space="preserve"> </w:t>
      </w:r>
      <w:r w:rsidRPr="00675C54">
        <w:t>day.</w:t>
      </w:r>
    </w:p>
    <w:p w14:paraId="14771C33" w14:textId="77777777" w:rsidR="00E64936" w:rsidRPr="00675C54" w:rsidRDefault="00E64936" w:rsidP="00E64936">
      <w:pPr>
        <w:pStyle w:val="ListParagraph"/>
        <w:rPr>
          <w:rFonts w:ascii="Times New Roman" w:eastAsia="Times New Roman" w:hAnsi="Times New Roman" w:cs="Times New Roman"/>
          <w:color w:val="212121"/>
          <w:lang w:bidi="ar-SA"/>
        </w:rPr>
      </w:pPr>
    </w:p>
    <w:p w14:paraId="5AE70DC1" w14:textId="514FB4F7" w:rsidR="00406B4D" w:rsidRPr="00675C54" w:rsidRDefault="004F4440" w:rsidP="00DE6D6D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 xml:space="preserve">On the first day of the Committee, each Regional Coordinator is kindly requested to </w:t>
      </w:r>
      <w:r w:rsidR="00E64936" w:rsidRPr="00675C54">
        <w:t xml:space="preserve">proceed to the registration desk </w:t>
      </w:r>
      <w:r w:rsidRPr="00675C54">
        <w:t xml:space="preserve">at the WIPO Access Center </w:t>
      </w:r>
      <w:r w:rsidR="00DE6D6D" w:rsidRPr="00675C54">
        <w:t xml:space="preserve">to retrieve </w:t>
      </w:r>
      <w:r w:rsidR="00E07F7E" w:rsidRPr="00675C54">
        <w:t>a personalized badge to access WIPO</w:t>
      </w:r>
      <w:r w:rsidR="00E07F7E" w:rsidRPr="00675C54">
        <w:rPr>
          <w:spacing w:val="-12"/>
        </w:rPr>
        <w:t xml:space="preserve"> </w:t>
      </w:r>
      <w:r w:rsidR="00E07F7E" w:rsidRPr="00675C54">
        <w:t>premises.</w:t>
      </w:r>
      <w:r w:rsidR="00453FA7" w:rsidRPr="00675C54">
        <w:t xml:space="preserve">  </w:t>
      </w:r>
      <w:r w:rsidR="002C5153" w:rsidRPr="00675C54">
        <w:t>The</w:t>
      </w:r>
      <w:r w:rsidR="00E07F7E" w:rsidRPr="00675C54">
        <w:t xml:space="preserve"> WIPO Access Center</w:t>
      </w:r>
      <w:r w:rsidR="002C5153" w:rsidRPr="00675C54">
        <w:t xml:space="preserve"> </w:t>
      </w:r>
      <w:r w:rsidR="00453FA7" w:rsidRPr="00675C54">
        <w:t xml:space="preserve">is located </w:t>
      </w:r>
      <w:r w:rsidR="00E07F7E" w:rsidRPr="00675C54">
        <w:t>at 34 Chemin des Colombettes (north side of the WIPO AB Building; tel: +41 22 338 7942).</w:t>
      </w:r>
      <w:bookmarkStart w:id="8" w:name="_GoBack"/>
      <w:bookmarkEnd w:id="8"/>
    </w:p>
    <w:p w14:paraId="1FCB3B6C" w14:textId="229021B2" w:rsidR="00F04259" w:rsidRPr="00675C54" w:rsidRDefault="002C5153" w:rsidP="00E64936">
      <w:pPr>
        <w:pStyle w:val="BodyText"/>
        <w:ind w:left="138"/>
      </w:pPr>
      <w:r w:rsidRPr="00675C54">
        <w:t xml:space="preserve"> </w:t>
      </w:r>
    </w:p>
    <w:p w14:paraId="01C68B8E" w14:textId="0870C10D" w:rsidR="00406B4D" w:rsidRPr="00675C54" w:rsidRDefault="004F4440" w:rsidP="00406B4D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>A</w:t>
      </w:r>
      <w:r w:rsidR="00E07F7E" w:rsidRPr="00675C54">
        <w:t xml:space="preserve">ny lost badge </w:t>
      </w:r>
      <w:r w:rsidRPr="00675C54">
        <w:t xml:space="preserve">must be immediately reported </w:t>
      </w:r>
      <w:r w:rsidR="00E07F7E" w:rsidRPr="00675C54">
        <w:t xml:space="preserve">to the WIPO </w:t>
      </w:r>
      <w:r w:rsidR="00453FA7" w:rsidRPr="00675C54">
        <w:t xml:space="preserve">Access </w:t>
      </w:r>
      <w:r w:rsidR="00DE6D6D" w:rsidRPr="00675C54">
        <w:t>Center</w:t>
      </w:r>
      <w:r w:rsidR="00DE6D6D" w:rsidRPr="00675C54">
        <w:rPr>
          <w:spacing w:val="-16"/>
        </w:rPr>
        <w:t>.</w:t>
      </w:r>
    </w:p>
    <w:p w14:paraId="3C247776" w14:textId="3BB9B6C4" w:rsidR="00406B4D" w:rsidRPr="00675C54" w:rsidRDefault="00406B4D" w:rsidP="00406B4D">
      <w:pPr>
        <w:pStyle w:val="ListParagraph"/>
        <w:tabs>
          <w:tab w:val="left" w:pos="705"/>
          <w:tab w:val="left" w:pos="707"/>
        </w:tabs>
        <w:ind w:right="482"/>
      </w:pPr>
    </w:p>
    <w:p w14:paraId="1C3BDF12" w14:textId="7B4518B2" w:rsidR="00453FA7" w:rsidRPr="00675C54" w:rsidRDefault="00F90B6A" w:rsidP="00EB76E7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 xml:space="preserve">All delegates, including </w:t>
      </w:r>
      <w:r w:rsidR="004F4440" w:rsidRPr="00675C54">
        <w:t>Regional Coordinators</w:t>
      </w:r>
      <w:r w:rsidR="00370419" w:rsidRPr="00675C54">
        <w:t>,</w:t>
      </w:r>
      <w:r w:rsidRPr="00675C54">
        <w:t xml:space="preserve"> are</w:t>
      </w:r>
      <w:r w:rsidR="00A73541" w:rsidRPr="00675C54">
        <w:t xml:space="preserve"> </w:t>
      </w:r>
      <w:r w:rsidRPr="00675C54">
        <w:t>required to complete the online registration form</w:t>
      </w:r>
      <w:r w:rsidR="00DE6D6D" w:rsidRPr="00675C54">
        <w:t xml:space="preserve"> irrespective of how they are </w:t>
      </w:r>
      <w:r w:rsidRPr="00675C54">
        <w:t>attending</w:t>
      </w:r>
      <w:r w:rsidR="00DE6D6D" w:rsidRPr="00675C54">
        <w:t xml:space="preserve"> the meeting,</w:t>
      </w:r>
      <w:r w:rsidRPr="00675C54">
        <w:t xml:space="preserve"> </w:t>
      </w:r>
      <w:r w:rsidR="008100E0">
        <w:t xml:space="preserve">i.e., </w:t>
      </w:r>
      <w:r w:rsidR="004F4440" w:rsidRPr="00675C54">
        <w:t xml:space="preserve">physically </w:t>
      </w:r>
      <w:r w:rsidRPr="00675C54">
        <w:t>on-site or remotely.</w:t>
      </w:r>
    </w:p>
    <w:p w14:paraId="1AB8A49B" w14:textId="77777777" w:rsidR="00A73541" w:rsidRPr="00675C54" w:rsidRDefault="00A73541" w:rsidP="00406B4D">
      <w:pPr>
        <w:pStyle w:val="ListParagraph"/>
      </w:pPr>
    </w:p>
    <w:p w14:paraId="24699BAD" w14:textId="06FDE827" w:rsidR="003520D0" w:rsidRPr="00675C54" w:rsidRDefault="003520D0" w:rsidP="00406B4D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>WIPO has reinforced its Medical Unit, which is available to assist on-site</w:t>
      </w:r>
      <w:r w:rsidRPr="00675C54">
        <w:rPr>
          <w:spacing w:val="-15"/>
        </w:rPr>
        <w:t xml:space="preserve"> </w:t>
      </w:r>
      <w:r w:rsidRPr="00675C54">
        <w:t>delegates.</w:t>
      </w:r>
    </w:p>
    <w:p w14:paraId="1995E769" w14:textId="5BBEDA43" w:rsidR="00453FA7" w:rsidRPr="008100E0" w:rsidRDefault="003520D0" w:rsidP="003E708D">
      <w:pPr>
        <w:pStyle w:val="BodyText"/>
        <w:spacing w:before="1"/>
        <w:ind w:left="137"/>
      </w:pPr>
      <w:r w:rsidRPr="00675C54">
        <w:t>On</w:t>
      </w:r>
      <w:r w:rsidR="008100E0">
        <w:noBreakHyphen/>
      </w:r>
      <w:r w:rsidRPr="00675C54">
        <w:t xml:space="preserve">site </w:t>
      </w:r>
      <w:r w:rsidRPr="008100E0">
        <w:t xml:space="preserve">delegates will also find that </w:t>
      </w:r>
      <w:r w:rsidR="00DF5EDC" w:rsidRPr="008100E0">
        <w:t>all recommended</w:t>
      </w:r>
      <w:r w:rsidRPr="008100E0">
        <w:t xml:space="preserve"> health and safety measures are in place. </w:t>
      </w:r>
      <w:r w:rsidR="00370419" w:rsidRPr="008100E0">
        <w:t xml:space="preserve"> </w:t>
      </w:r>
      <w:r w:rsidRPr="008100E0">
        <w:t>The health and safety of delegates is a priority.</w:t>
      </w:r>
      <w:r w:rsidR="004F4440" w:rsidRPr="008100E0">
        <w:t xml:space="preserve">  </w:t>
      </w:r>
    </w:p>
    <w:p w14:paraId="04EAC688" w14:textId="77777777" w:rsidR="00453FA7" w:rsidRPr="008100E0" w:rsidRDefault="00453FA7" w:rsidP="00453FA7">
      <w:pPr>
        <w:pStyle w:val="BodyText"/>
        <w:spacing w:before="1"/>
        <w:ind w:left="180" w:hanging="1"/>
      </w:pPr>
    </w:p>
    <w:p w14:paraId="2C5638EC" w14:textId="55E98160" w:rsidR="00A73541" w:rsidRPr="003E708D" w:rsidRDefault="00453FA7" w:rsidP="00DA0771">
      <w:pPr>
        <w:pStyle w:val="ListParagraph"/>
        <w:numPr>
          <w:ilvl w:val="0"/>
          <w:numId w:val="1"/>
        </w:numPr>
        <w:spacing w:after="240"/>
        <w:ind w:hanging="48"/>
        <w:rPr>
          <w:rFonts w:eastAsiaTheme="minorHAnsi"/>
          <w:lang w:bidi="ar-SA"/>
        </w:rPr>
      </w:pPr>
      <w:r w:rsidRPr="003E708D">
        <w:t>Please note that, for the time being</w:t>
      </w:r>
      <w:r w:rsidR="00DE6D6D" w:rsidRPr="003E708D">
        <w:t xml:space="preserve">, all external </w:t>
      </w:r>
      <w:r w:rsidRPr="003E708D">
        <w:t xml:space="preserve">on-site attendees are requested to read and sign the </w:t>
      </w:r>
      <w:hyperlink r:id="rId11" w:history="1">
        <w:r w:rsidRPr="003E708D">
          <w:rPr>
            <w:rStyle w:val="Hyperlink"/>
          </w:rPr>
          <w:t>Health</w:t>
        </w:r>
        <w:r w:rsidR="007C734B">
          <w:rPr>
            <w:rStyle w:val="Hyperlink"/>
          </w:rPr>
          <w:t xml:space="preserve"> and </w:t>
        </w:r>
        <w:r w:rsidRPr="003E708D">
          <w:rPr>
            <w:rStyle w:val="Hyperlink"/>
          </w:rPr>
          <w:t>Safety Form</w:t>
        </w:r>
      </w:hyperlink>
      <w:r w:rsidRPr="003E708D">
        <w:t xml:space="preserve">.  The form </w:t>
      </w:r>
      <w:r w:rsidR="00DE6D6D" w:rsidRPr="003E708D">
        <w:t>should</w:t>
      </w:r>
      <w:r w:rsidRPr="003E708D">
        <w:t xml:space="preserve"> be completed and</w:t>
      </w:r>
      <w:r w:rsidR="007C734B">
        <w:t xml:space="preserve"> given</w:t>
      </w:r>
      <w:r w:rsidR="008100E0">
        <w:t xml:space="preserve"> </w:t>
      </w:r>
      <w:r w:rsidRPr="003E708D">
        <w:t xml:space="preserve">to a security guard </w:t>
      </w:r>
      <w:r w:rsidR="008100E0">
        <w:t xml:space="preserve">upon arrival </w:t>
      </w:r>
      <w:r w:rsidR="00DE6D6D" w:rsidRPr="003E708D">
        <w:t xml:space="preserve">at the entrance of </w:t>
      </w:r>
      <w:r w:rsidR="00DE6D6D" w:rsidRPr="008100E0">
        <w:t>the WIPO Access Center</w:t>
      </w:r>
      <w:r w:rsidRPr="003E708D">
        <w:t>.  Access to WIPO premises will be conditional upon complet</w:t>
      </w:r>
      <w:r w:rsidR="00DE6D6D" w:rsidRPr="003E708D">
        <w:t xml:space="preserve">ion of the Health </w:t>
      </w:r>
      <w:r w:rsidR="007C734B">
        <w:t xml:space="preserve">and </w:t>
      </w:r>
      <w:r w:rsidR="00DE6D6D" w:rsidRPr="003E708D">
        <w:t>Safety Form.</w:t>
      </w:r>
    </w:p>
    <w:p w14:paraId="14A11908" w14:textId="67A2CBDC" w:rsidR="00675C54" w:rsidRPr="00675C54" w:rsidRDefault="007C734B" w:rsidP="00675C54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>
        <w:t>In a</w:t>
      </w:r>
      <w:r w:rsidR="00675C54" w:rsidRPr="00675C54">
        <w:t>ddition,</w:t>
      </w:r>
      <w:r w:rsidR="00453FA7" w:rsidRPr="00675C54">
        <w:t xml:space="preserve"> in accordance with guidance issued by the United Nations Security Management Team</w:t>
      </w:r>
      <w:r w:rsidR="00E07F7E" w:rsidRPr="00675C54">
        <w:t>, delegates and</w:t>
      </w:r>
      <w:r w:rsidR="00E07F7E" w:rsidRPr="00675C54">
        <w:rPr>
          <w:spacing w:val="-28"/>
        </w:rPr>
        <w:t xml:space="preserve"> </w:t>
      </w:r>
      <w:r w:rsidR="00E07F7E" w:rsidRPr="00675C54">
        <w:t xml:space="preserve">WIPO staff present </w:t>
      </w:r>
      <w:r w:rsidR="00DF5EDC" w:rsidRPr="00675C54">
        <w:t>on</w:t>
      </w:r>
      <w:r w:rsidR="00E07F7E" w:rsidRPr="00675C54">
        <w:t xml:space="preserve"> the WIPO campus </w:t>
      </w:r>
      <w:r w:rsidR="008100E0">
        <w:rPr>
          <w:u w:val="single"/>
        </w:rPr>
        <w:t>should</w:t>
      </w:r>
      <w:r w:rsidR="008100E0" w:rsidRPr="00675C54">
        <w:rPr>
          <w:u w:val="single"/>
        </w:rPr>
        <w:t xml:space="preserve"> </w:t>
      </w:r>
      <w:r w:rsidR="00E07F7E" w:rsidRPr="00675C54">
        <w:rPr>
          <w:u w:val="single"/>
        </w:rPr>
        <w:t>wear</w:t>
      </w:r>
      <w:r w:rsidR="00E54D35">
        <w:rPr>
          <w:u w:val="single"/>
        </w:rPr>
        <w:t xml:space="preserve"> </w:t>
      </w:r>
      <w:r w:rsidR="00E07F7E" w:rsidRPr="00675C54">
        <w:rPr>
          <w:u w:val="single"/>
        </w:rPr>
        <w:t>masks at all times</w:t>
      </w:r>
      <w:r w:rsidR="00E07F7E" w:rsidRPr="00675C54">
        <w:t>, except when seated</w:t>
      </w:r>
      <w:r w:rsidR="00E07F7E" w:rsidRPr="00675C54">
        <w:rPr>
          <w:spacing w:val="-17"/>
        </w:rPr>
        <w:t xml:space="preserve"> </w:t>
      </w:r>
      <w:r w:rsidR="00406B4D" w:rsidRPr="00675C54">
        <w:t xml:space="preserve">in </w:t>
      </w:r>
      <w:r w:rsidR="00E07F7E" w:rsidRPr="00675C54">
        <w:t>the New Building cafeteria</w:t>
      </w:r>
      <w:r w:rsidR="00F90B6A" w:rsidRPr="00675C54">
        <w:t xml:space="preserve"> or when taking the floor to make an intervention</w:t>
      </w:r>
      <w:r w:rsidR="00E07F7E" w:rsidRPr="00675C54">
        <w:t xml:space="preserve">. </w:t>
      </w:r>
      <w:r w:rsidR="008100E0">
        <w:t xml:space="preserve"> </w:t>
      </w:r>
      <w:r w:rsidR="00E07F7E" w:rsidRPr="00675C54">
        <w:t xml:space="preserve">They </w:t>
      </w:r>
      <w:r w:rsidR="008100E0">
        <w:t>should</w:t>
      </w:r>
      <w:r w:rsidR="008100E0" w:rsidRPr="00675C54">
        <w:t xml:space="preserve"> </w:t>
      </w:r>
      <w:r w:rsidR="00E07F7E" w:rsidRPr="00675C54">
        <w:t>also follow all other health and safety guidelines.</w:t>
      </w:r>
      <w:r w:rsidR="00DE69FB" w:rsidRPr="00675C54">
        <w:t xml:space="preserve"> </w:t>
      </w:r>
      <w:r w:rsidR="00E07F7E" w:rsidRPr="00675C54">
        <w:t xml:space="preserve"> Masks </w:t>
      </w:r>
      <w:r w:rsidR="002C5153" w:rsidRPr="00675C54">
        <w:t>are</w:t>
      </w:r>
      <w:r w:rsidR="00E07F7E" w:rsidRPr="00675C54">
        <w:t xml:space="preserve"> available</w:t>
      </w:r>
      <w:r w:rsidR="002C5153" w:rsidRPr="00675C54">
        <w:t xml:space="preserve"> in the </w:t>
      </w:r>
      <w:r w:rsidR="00453FA7" w:rsidRPr="00675C54">
        <w:t xml:space="preserve">WIPO </w:t>
      </w:r>
      <w:r w:rsidR="002C5153" w:rsidRPr="00675C54">
        <w:t>Access Center</w:t>
      </w:r>
      <w:r w:rsidR="00F90B6A" w:rsidRPr="00675C54">
        <w:t xml:space="preserve"> </w:t>
      </w:r>
      <w:r w:rsidR="002C5153" w:rsidRPr="00675C54">
        <w:t>up</w:t>
      </w:r>
      <w:r w:rsidR="00F90B6A" w:rsidRPr="00675C54">
        <w:t>on request</w:t>
      </w:r>
      <w:r w:rsidR="00E07F7E" w:rsidRPr="00675C54">
        <w:t>.</w:t>
      </w:r>
    </w:p>
    <w:p w14:paraId="4DBC3636" w14:textId="77777777" w:rsidR="00675C54" w:rsidRPr="00675C54" w:rsidRDefault="00675C54" w:rsidP="00675C54">
      <w:pPr>
        <w:tabs>
          <w:tab w:val="left" w:pos="705"/>
          <w:tab w:val="left" w:pos="707"/>
        </w:tabs>
        <w:ind w:right="482"/>
      </w:pPr>
    </w:p>
    <w:p w14:paraId="2783EEFD" w14:textId="26D6AC6A" w:rsidR="000E0126" w:rsidRPr="00675C54" w:rsidRDefault="00E07F7E" w:rsidP="00675C54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 xml:space="preserve">The New Building cafeteria will be open to on-site delegates from </w:t>
      </w:r>
      <w:r w:rsidR="00406B4D" w:rsidRPr="00675C54">
        <w:t>12:00 to</w:t>
      </w:r>
      <w:r w:rsidR="00DF5EDC" w:rsidRPr="00675C54">
        <w:t xml:space="preserve"> </w:t>
      </w:r>
      <w:r w:rsidR="00406B4D" w:rsidRPr="00675C54">
        <w:t>1</w:t>
      </w:r>
      <w:r w:rsidR="002C5153" w:rsidRPr="00675C54">
        <w:t>5</w:t>
      </w:r>
      <w:r w:rsidR="00406B4D" w:rsidRPr="00675C54">
        <w:t>:00</w:t>
      </w:r>
      <w:r w:rsidR="0081430F" w:rsidRPr="00675C54">
        <w:t xml:space="preserve"> </w:t>
      </w:r>
      <w:r w:rsidRPr="00675C54">
        <w:t xml:space="preserve">with some distancing and capacity restrictions. </w:t>
      </w:r>
      <w:r w:rsidR="003520D0" w:rsidRPr="00675C54">
        <w:t xml:space="preserve"> </w:t>
      </w:r>
      <w:r w:rsidR="000E0126" w:rsidRPr="00675C54">
        <w:t>Coffee and vending machines are</w:t>
      </w:r>
      <w:r w:rsidR="000E0126" w:rsidRPr="00675C54">
        <w:rPr>
          <w:spacing w:val="-15"/>
        </w:rPr>
        <w:t xml:space="preserve"> </w:t>
      </w:r>
      <w:r w:rsidR="000E0126" w:rsidRPr="00675C54">
        <w:t>available</w:t>
      </w:r>
      <w:r w:rsidR="00453FA7" w:rsidRPr="00675C54">
        <w:t xml:space="preserve"> </w:t>
      </w:r>
      <w:r w:rsidR="000E0126" w:rsidRPr="00675C54">
        <w:t>on the 13</w:t>
      </w:r>
      <w:r w:rsidR="000E0126" w:rsidRPr="00675C54">
        <w:rPr>
          <w:position w:val="7"/>
          <w:sz w:val="14"/>
        </w:rPr>
        <w:t xml:space="preserve">th </w:t>
      </w:r>
      <w:r w:rsidR="000E0126" w:rsidRPr="00675C54">
        <w:t>floor of the WIPO AB Building.</w:t>
      </w:r>
    </w:p>
    <w:p w14:paraId="0B742F30" w14:textId="77777777" w:rsidR="000E0126" w:rsidRPr="00675C54" w:rsidRDefault="000E0126" w:rsidP="000E0126">
      <w:pPr>
        <w:pStyle w:val="BodyText"/>
        <w:spacing w:line="252" w:lineRule="exact"/>
        <w:ind w:left="138"/>
      </w:pPr>
    </w:p>
    <w:p w14:paraId="02F4F275" w14:textId="16179E9B" w:rsidR="00A73541" w:rsidRPr="00675C54" w:rsidRDefault="004F4440" w:rsidP="000E0126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>T</w:t>
      </w:r>
      <w:r w:rsidR="00E07F7E" w:rsidRPr="00675C54">
        <w:t xml:space="preserve">here will be no </w:t>
      </w:r>
      <w:r w:rsidR="00F90B6A" w:rsidRPr="00675C54">
        <w:t xml:space="preserve">paper </w:t>
      </w:r>
      <w:r w:rsidR="009D004F" w:rsidRPr="00675C54">
        <w:t>distribution of documents.</w:t>
      </w:r>
    </w:p>
    <w:p w14:paraId="05022729" w14:textId="33327DC9" w:rsidR="009D004F" w:rsidRPr="00675C54" w:rsidRDefault="009D004F" w:rsidP="00CD3878">
      <w:pPr>
        <w:pStyle w:val="ListParagraph"/>
        <w:tabs>
          <w:tab w:val="left" w:pos="705"/>
          <w:tab w:val="left" w:pos="707"/>
        </w:tabs>
        <w:ind w:right="482"/>
      </w:pPr>
    </w:p>
    <w:p w14:paraId="33104FCD" w14:textId="77777777" w:rsidR="00CD3878" w:rsidRPr="00675C54" w:rsidRDefault="00CD3878" w:rsidP="00CD3878">
      <w:pPr>
        <w:pStyle w:val="ListParagraph"/>
        <w:tabs>
          <w:tab w:val="left" w:pos="705"/>
          <w:tab w:val="left" w:pos="707"/>
        </w:tabs>
        <w:ind w:right="482"/>
      </w:pPr>
    </w:p>
    <w:p w14:paraId="772D3F91" w14:textId="726FA1F3" w:rsidR="00A8649D" w:rsidRPr="00675C54" w:rsidRDefault="00E07F7E" w:rsidP="00364E28">
      <w:pPr>
        <w:pStyle w:val="Heading4"/>
        <w:ind w:left="180"/>
        <w:rPr>
          <w:rFonts w:ascii="Arial" w:hAnsi="Arial" w:cs="Arial"/>
          <w:i w:val="0"/>
          <w:color w:val="auto"/>
        </w:rPr>
      </w:pPr>
      <w:r w:rsidRPr="00675C54">
        <w:rPr>
          <w:rFonts w:ascii="Arial" w:hAnsi="Arial" w:cs="Arial"/>
          <w:i w:val="0"/>
          <w:color w:val="auto"/>
        </w:rPr>
        <w:t xml:space="preserve">REMOTE </w:t>
      </w:r>
      <w:r w:rsidR="003520D0" w:rsidRPr="00675C54">
        <w:rPr>
          <w:rFonts w:ascii="Arial" w:hAnsi="Arial" w:cs="Arial"/>
          <w:i w:val="0"/>
          <w:color w:val="auto"/>
        </w:rPr>
        <w:t>PARTICIPANTS</w:t>
      </w:r>
    </w:p>
    <w:p w14:paraId="0819C9C1" w14:textId="77777777" w:rsidR="00A73541" w:rsidRPr="00675C54" w:rsidRDefault="00A73541" w:rsidP="00A73541">
      <w:pPr>
        <w:tabs>
          <w:tab w:val="left" w:pos="705"/>
          <w:tab w:val="left" w:pos="706"/>
        </w:tabs>
        <w:ind w:right="130"/>
      </w:pPr>
    </w:p>
    <w:p w14:paraId="0AD2D3DD" w14:textId="55718915" w:rsidR="00A73541" w:rsidRPr="00675C54" w:rsidRDefault="00E07F7E" w:rsidP="00A73541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 xml:space="preserve">Interprefy is the online multilingual platform for remote participation in WIPO meetings. </w:t>
      </w:r>
      <w:r w:rsidRPr="00675C54">
        <w:lastRenderedPageBreak/>
        <w:t xml:space="preserve">Interpretation will be available in all six UN languages. </w:t>
      </w:r>
      <w:r w:rsidR="00595DBB" w:rsidRPr="00675C54">
        <w:t xml:space="preserve"> </w:t>
      </w:r>
      <w:r w:rsidRPr="00675C54">
        <w:t xml:space="preserve">An Interprefy </w:t>
      </w:r>
      <w:hyperlink r:id="rId12">
        <w:r w:rsidRPr="00675C54">
          <w:rPr>
            <w:u w:val="single"/>
          </w:rPr>
          <w:t>user-guide</w:t>
        </w:r>
        <w:r w:rsidRPr="00675C54">
          <w:t xml:space="preserve"> </w:t>
        </w:r>
      </w:hyperlink>
      <w:r w:rsidRPr="00675C54">
        <w:t xml:space="preserve">for WIPO delegates, together with additional information, is available </w:t>
      </w:r>
      <w:r w:rsidR="00F90B6A" w:rsidRPr="00675C54">
        <w:t xml:space="preserve">in six languages </w:t>
      </w:r>
      <w:r w:rsidRPr="00675C54">
        <w:t>on the</w:t>
      </w:r>
      <w:hyperlink r:id="rId13">
        <w:r w:rsidRPr="00675C54">
          <w:t xml:space="preserve"> </w:t>
        </w:r>
        <w:r w:rsidRPr="00675C54">
          <w:rPr>
            <w:u w:val="single"/>
          </w:rPr>
          <w:t>WIPO Virtual and</w:t>
        </w:r>
      </w:hyperlink>
      <w:hyperlink r:id="rId14">
        <w:r w:rsidRPr="00675C54">
          <w:rPr>
            <w:u w:val="single"/>
          </w:rPr>
          <w:t xml:space="preserve"> Hybrid Meetings</w:t>
        </w:r>
        <w:r w:rsidRPr="00675C54">
          <w:rPr>
            <w:spacing w:val="-1"/>
          </w:rPr>
          <w:t xml:space="preserve"> </w:t>
        </w:r>
      </w:hyperlink>
      <w:r w:rsidRPr="00675C54">
        <w:t>webpage</w:t>
      </w:r>
      <w:r w:rsidR="00A73541" w:rsidRPr="00675C54">
        <w:rPr>
          <w:rStyle w:val="FootnoteReference"/>
        </w:rPr>
        <w:footnoteReference w:id="1"/>
      </w:r>
      <w:r w:rsidR="00A73541" w:rsidRPr="00675C54">
        <w:t>.</w:t>
      </w:r>
    </w:p>
    <w:p w14:paraId="7FA4C271" w14:textId="38966983" w:rsidR="00A73541" w:rsidRPr="00675C54" w:rsidRDefault="00A73541" w:rsidP="00A73541">
      <w:pPr>
        <w:pStyle w:val="ListParagraph"/>
        <w:tabs>
          <w:tab w:val="left" w:pos="705"/>
          <w:tab w:val="left" w:pos="707"/>
        </w:tabs>
        <w:ind w:right="482"/>
      </w:pPr>
    </w:p>
    <w:p w14:paraId="7161F56E" w14:textId="5C938CFE" w:rsidR="00A73541" w:rsidRPr="00675C54" w:rsidRDefault="00E07F7E" w:rsidP="00A73541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 xml:space="preserve">Prior to the session, </w:t>
      </w:r>
      <w:r w:rsidR="003520D0" w:rsidRPr="00675C54">
        <w:t>participants</w:t>
      </w:r>
      <w:r w:rsidRPr="00675C54">
        <w:t xml:space="preserve"> who have registered for remote participation will receive additional guidance and an invitation to a </w:t>
      </w:r>
      <w:r w:rsidR="00F90B6A" w:rsidRPr="00675C54">
        <w:t xml:space="preserve">brief </w:t>
      </w:r>
      <w:r w:rsidRPr="00675C54">
        <w:t>pre-meeting</w:t>
      </w:r>
      <w:r w:rsidR="00675C54" w:rsidRPr="00675C54">
        <w:t>,</w:t>
      </w:r>
      <w:r w:rsidRPr="00675C54">
        <w:t xml:space="preserve"> mini-coaching and connectivity test session with an Interprefy technical</w:t>
      </w:r>
      <w:r w:rsidRPr="00675C54">
        <w:rPr>
          <w:spacing w:val="-3"/>
        </w:rPr>
        <w:t xml:space="preserve"> </w:t>
      </w:r>
      <w:r w:rsidRPr="00675C54">
        <w:t>assistant.</w:t>
      </w:r>
      <w:r w:rsidR="00F90B6A" w:rsidRPr="00675C54">
        <w:t xml:space="preserve">  All remote participants are </w:t>
      </w:r>
      <w:r w:rsidR="00E96D60" w:rsidRPr="00675C54">
        <w:t>strongly encouraged</w:t>
      </w:r>
      <w:r w:rsidR="00F90B6A" w:rsidRPr="00675C54">
        <w:t xml:space="preserve"> to attend this connectivity test session </w:t>
      </w:r>
      <w:r w:rsidR="00E96D60" w:rsidRPr="00675C54">
        <w:t>which</w:t>
      </w:r>
      <w:r w:rsidR="00F90B6A" w:rsidRPr="00675C54">
        <w:t xml:space="preserve"> will help </w:t>
      </w:r>
      <w:r w:rsidR="008100E0">
        <w:t xml:space="preserve">them </w:t>
      </w:r>
      <w:r w:rsidR="00F90B6A" w:rsidRPr="00675C54">
        <w:t>identify and address any potential technical issues in advance of the meeting.</w:t>
      </w:r>
    </w:p>
    <w:p w14:paraId="54682DC7" w14:textId="0C5714CA" w:rsidR="00A73541" w:rsidRPr="00675C54" w:rsidRDefault="00A73541" w:rsidP="00A73541">
      <w:pPr>
        <w:pStyle w:val="ListParagraph"/>
      </w:pPr>
    </w:p>
    <w:p w14:paraId="5A4B9855" w14:textId="3BEEAD01" w:rsidR="00A8649D" w:rsidRPr="00675C54" w:rsidRDefault="00E07F7E" w:rsidP="00A73541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 xml:space="preserve">Remote </w:t>
      </w:r>
      <w:r w:rsidR="003520D0" w:rsidRPr="00675C54">
        <w:t>participants</w:t>
      </w:r>
      <w:r w:rsidRPr="00675C54">
        <w:t xml:space="preserve"> who experience any technical issues during the session</w:t>
      </w:r>
      <w:r w:rsidR="003520D0" w:rsidRPr="00675C54">
        <w:t xml:space="preserve"> should</w:t>
      </w:r>
      <w:r w:rsidRPr="00675C54">
        <w:t xml:space="preserve"> contact the technical support team via the </w:t>
      </w:r>
      <w:r w:rsidR="00E96D60" w:rsidRPr="00675C54">
        <w:t>“</w:t>
      </w:r>
      <w:r w:rsidR="00332FD7" w:rsidRPr="00675C54">
        <w:t>remote support</w:t>
      </w:r>
      <w:r w:rsidR="00E96D60" w:rsidRPr="00675C54">
        <w:t>”</w:t>
      </w:r>
      <w:r w:rsidRPr="00675C54">
        <w:t xml:space="preserve"> session </w:t>
      </w:r>
      <w:r w:rsidR="00E96D60" w:rsidRPr="00675C54">
        <w:t xml:space="preserve">(private chat) </w:t>
      </w:r>
      <w:r w:rsidRPr="00675C54">
        <w:t xml:space="preserve">on the Interprefy platform. </w:t>
      </w:r>
      <w:r w:rsidR="003520D0" w:rsidRPr="00675C54">
        <w:t xml:space="preserve"> </w:t>
      </w:r>
      <w:r w:rsidRPr="00675C54">
        <w:t>An Interprefy help</w:t>
      </w:r>
      <w:r w:rsidR="00E96D60" w:rsidRPr="00675C54">
        <w:t>-</w:t>
      </w:r>
      <w:r w:rsidRPr="00675C54">
        <w:t>line telephone number will also be provided to remote</w:t>
      </w:r>
      <w:r w:rsidRPr="00675C54">
        <w:rPr>
          <w:spacing w:val="-9"/>
        </w:rPr>
        <w:t xml:space="preserve"> </w:t>
      </w:r>
      <w:r w:rsidRPr="00675C54">
        <w:t>participants</w:t>
      </w:r>
      <w:r w:rsidR="00576BED" w:rsidRPr="00675C54">
        <w:t xml:space="preserve"> with the joining instructions</w:t>
      </w:r>
      <w:r w:rsidRPr="00675C54">
        <w:t>.</w:t>
      </w:r>
    </w:p>
    <w:p w14:paraId="211FDDA2" w14:textId="77777777" w:rsidR="00A8649D" w:rsidRPr="00675C54" w:rsidRDefault="00A8649D">
      <w:pPr>
        <w:pStyle w:val="BodyText"/>
        <w:rPr>
          <w:sz w:val="24"/>
        </w:rPr>
      </w:pPr>
    </w:p>
    <w:p w14:paraId="5E8640C7" w14:textId="77777777" w:rsidR="00A8649D" w:rsidRPr="00675C54" w:rsidRDefault="00E07F7E" w:rsidP="00364E28">
      <w:pPr>
        <w:pStyle w:val="Heading4"/>
        <w:ind w:left="180"/>
        <w:rPr>
          <w:rFonts w:ascii="Arial" w:hAnsi="Arial" w:cs="Arial"/>
          <w:i w:val="0"/>
          <w:color w:val="auto"/>
        </w:rPr>
      </w:pPr>
      <w:bookmarkStart w:id="9" w:name="Webcasting"/>
      <w:bookmarkEnd w:id="9"/>
      <w:r w:rsidRPr="00675C54">
        <w:rPr>
          <w:rFonts w:ascii="Arial" w:hAnsi="Arial" w:cs="Arial"/>
          <w:i w:val="0"/>
          <w:color w:val="auto"/>
        </w:rPr>
        <w:t>WEBCASTING</w:t>
      </w:r>
    </w:p>
    <w:p w14:paraId="5F700395" w14:textId="77777777" w:rsidR="00A8649D" w:rsidRPr="00675C54" w:rsidRDefault="00A8649D">
      <w:pPr>
        <w:pStyle w:val="BodyText"/>
        <w:spacing w:before="10"/>
        <w:rPr>
          <w:sz w:val="20"/>
        </w:rPr>
      </w:pPr>
    </w:p>
    <w:p w14:paraId="5E40081B" w14:textId="4453708B" w:rsidR="008100E0" w:rsidRDefault="003520D0" w:rsidP="00A73541">
      <w:pPr>
        <w:pStyle w:val="ListParagraph"/>
        <w:numPr>
          <w:ilvl w:val="0"/>
          <w:numId w:val="1"/>
        </w:numPr>
        <w:tabs>
          <w:tab w:val="left" w:pos="706"/>
          <w:tab w:val="left" w:pos="707"/>
        </w:tabs>
        <w:ind w:right="482" w:firstLine="0"/>
      </w:pPr>
      <w:r w:rsidRPr="00675C54">
        <w:t>Participants</w:t>
      </w:r>
      <w:r w:rsidR="00E07F7E" w:rsidRPr="00675C54">
        <w:t xml:space="preserve"> who do not plan to take the floor may follow the live </w:t>
      </w:r>
      <w:hyperlink r:id="rId15">
        <w:r w:rsidR="00E07F7E" w:rsidRPr="00675C54">
          <w:rPr>
            <w:u w:val="single"/>
          </w:rPr>
          <w:t>webcasting</w:t>
        </w:r>
        <w:r w:rsidR="00E07F7E" w:rsidRPr="00675C54">
          <w:t xml:space="preserve"> </w:t>
        </w:r>
      </w:hyperlink>
      <w:r w:rsidR="00E07F7E" w:rsidRPr="00675C54">
        <w:t>of the session.</w:t>
      </w:r>
      <w:r w:rsidR="008100E0">
        <w:t xml:space="preserve"> </w:t>
      </w:r>
      <w:r w:rsidR="00E07F7E" w:rsidRPr="00675C54">
        <w:t xml:space="preserve"> This is the simplest way to follow the proceedings </w:t>
      </w:r>
      <w:r w:rsidR="008100E0">
        <w:t>since</w:t>
      </w:r>
      <w:r w:rsidR="008100E0" w:rsidRPr="00675C54">
        <w:t xml:space="preserve"> </w:t>
      </w:r>
      <w:r w:rsidR="00E07F7E" w:rsidRPr="00675C54">
        <w:t>it is easy to access and does not require a pre-meeting authentication, training or connectivity</w:t>
      </w:r>
      <w:r w:rsidR="008100E0">
        <w:noBreakHyphen/>
      </w:r>
      <w:r w:rsidR="00E07F7E" w:rsidRPr="00675C54">
        <w:t xml:space="preserve">testing process. </w:t>
      </w:r>
      <w:r w:rsidRPr="00675C54">
        <w:t xml:space="preserve"> </w:t>
      </w:r>
      <w:r w:rsidR="00E07F7E" w:rsidRPr="00675C54">
        <w:t xml:space="preserve">Webcasting is available in all six UN languages. </w:t>
      </w:r>
      <w:r w:rsidRPr="00675C54">
        <w:t xml:space="preserve"> </w:t>
      </w:r>
    </w:p>
    <w:p w14:paraId="79018640" w14:textId="77777777" w:rsidR="008100E0" w:rsidRDefault="008100E0" w:rsidP="003E708D">
      <w:pPr>
        <w:tabs>
          <w:tab w:val="left" w:pos="706"/>
          <w:tab w:val="left" w:pos="707"/>
        </w:tabs>
        <w:ind w:right="482"/>
      </w:pPr>
    </w:p>
    <w:p w14:paraId="67465D8B" w14:textId="73B0BC98" w:rsidR="00A8649D" w:rsidRPr="00675C54" w:rsidRDefault="00E07F7E" w:rsidP="00A73541">
      <w:pPr>
        <w:pStyle w:val="ListParagraph"/>
        <w:numPr>
          <w:ilvl w:val="0"/>
          <w:numId w:val="1"/>
        </w:numPr>
        <w:tabs>
          <w:tab w:val="left" w:pos="706"/>
          <w:tab w:val="left" w:pos="707"/>
        </w:tabs>
        <w:ind w:right="482" w:firstLine="0"/>
      </w:pPr>
      <w:r w:rsidRPr="00675C54">
        <w:t xml:space="preserve">The official List of Participants of the session will only include the names of </w:t>
      </w:r>
      <w:r w:rsidR="003520D0" w:rsidRPr="00675C54">
        <w:t>delegates who registered for the meeting.</w:t>
      </w:r>
    </w:p>
    <w:p w14:paraId="117F855A" w14:textId="0B238D7E" w:rsidR="00A8649D" w:rsidRPr="00675C54" w:rsidRDefault="00A8649D">
      <w:pPr>
        <w:pStyle w:val="BodyText"/>
        <w:rPr>
          <w:sz w:val="24"/>
        </w:rPr>
      </w:pPr>
    </w:p>
    <w:p w14:paraId="6DF7CC60" w14:textId="77777777" w:rsidR="00F04259" w:rsidRPr="00675C54" w:rsidRDefault="00F04259">
      <w:pPr>
        <w:pStyle w:val="BodyText"/>
        <w:rPr>
          <w:sz w:val="24"/>
        </w:rPr>
      </w:pPr>
    </w:p>
    <w:p w14:paraId="642B77BA" w14:textId="77777777" w:rsidR="00A8649D" w:rsidRPr="00675C54" w:rsidRDefault="00E07F7E" w:rsidP="00675C54">
      <w:pPr>
        <w:pStyle w:val="Heading3"/>
        <w:tabs>
          <w:tab w:val="left" w:pos="180"/>
        </w:tabs>
        <w:ind w:left="270" w:hanging="90"/>
        <w:rPr>
          <w:rFonts w:ascii="Arial" w:hAnsi="Arial" w:cs="Arial"/>
          <w:b/>
          <w:i/>
          <w:color w:val="auto"/>
          <w:sz w:val="22"/>
          <w:szCs w:val="22"/>
        </w:rPr>
      </w:pPr>
      <w:r w:rsidRPr="00675C54">
        <w:rPr>
          <w:rFonts w:ascii="Arial" w:hAnsi="Arial" w:cs="Arial"/>
          <w:b/>
          <w:color w:val="auto"/>
          <w:sz w:val="22"/>
          <w:szCs w:val="22"/>
        </w:rPr>
        <w:t>CONDUCT OF THE</w:t>
      </w:r>
      <w:r w:rsidRPr="00675C54">
        <w:rPr>
          <w:rFonts w:ascii="Arial" w:hAnsi="Arial" w:cs="Arial"/>
          <w:b/>
          <w:color w:val="auto"/>
          <w:spacing w:val="-11"/>
          <w:sz w:val="22"/>
          <w:szCs w:val="22"/>
        </w:rPr>
        <w:t xml:space="preserve"> </w:t>
      </w:r>
      <w:r w:rsidRPr="00675C54">
        <w:rPr>
          <w:rFonts w:ascii="Arial" w:hAnsi="Arial" w:cs="Arial"/>
          <w:b/>
          <w:color w:val="auto"/>
          <w:sz w:val="22"/>
          <w:szCs w:val="22"/>
        </w:rPr>
        <w:t>MEETING</w:t>
      </w:r>
    </w:p>
    <w:p w14:paraId="729D16F3" w14:textId="77777777" w:rsidR="00A8649D" w:rsidRPr="00675C54" w:rsidRDefault="00A8649D">
      <w:pPr>
        <w:pStyle w:val="BodyText"/>
        <w:rPr>
          <w:b/>
          <w:sz w:val="24"/>
        </w:rPr>
      </w:pPr>
    </w:p>
    <w:p w14:paraId="0F865633" w14:textId="77777777" w:rsidR="00A8649D" w:rsidRPr="00675C54" w:rsidRDefault="00E07F7E" w:rsidP="00364E28">
      <w:pPr>
        <w:pStyle w:val="Heading4"/>
        <w:ind w:left="180"/>
        <w:rPr>
          <w:rFonts w:ascii="Arial" w:hAnsi="Arial" w:cs="Arial"/>
          <w:i w:val="0"/>
          <w:color w:val="auto"/>
        </w:rPr>
      </w:pPr>
      <w:bookmarkStart w:id="10" w:name="Requests_for_the_floor"/>
      <w:bookmarkEnd w:id="10"/>
      <w:r w:rsidRPr="00675C54">
        <w:rPr>
          <w:rFonts w:ascii="Arial" w:hAnsi="Arial" w:cs="Arial"/>
          <w:i w:val="0"/>
          <w:color w:val="auto"/>
        </w:rPr>
        <w:t>REQUESTS FOR THE</w:t>
      </w:r>
      <w:r w:rsidRPr="00675C54">
        <w:rPr>
          <w:rFonts w:ascii="Arial" w:hAnsi="Arial" w:cs="Arial"/>
          <w:i w:val="0"/>
          <w:color w:val="auto"/>
          <w:spacing w:val="-13"/>
        </w:rPr>
        <w:t xml:space="preserve"> </w:t>
      </w:r>
      <w:r w:rsidRPr="00675C54">
        <w:rPr>
          <w:rFonts w:ascii="Arial" w:hAnsi="Arial" w:cs="Arial"/>
          <w:i w:val="0"/>
          <w:color w:val="auto"/>
        </w:rPr>
        <w:t>FLOOR</w:t>
      </w:r>
    </w:p>
    <w:p w14:paraId="2FA5A7FD" w14:textId="77777777" w:rsidR="00A8649D" w:rsidRPr="00675C54" w:rsidRDefault="00A8649D">
      <w:pPr>
        <w:pStyle w:val="BodyText"/>
        <w:spacing w:before="9"/>
        <w:rPr>
          <w:sz w:val="20"/>
        </w:rPr>
      </w:pPr>
    </w:p>
    <w:p w14:paraId="012A5700" w14:textId="36C880D2" w:rsidR="00A8649D" w:rsidRPr="00675C54" w:rsidRDefault="00E07F7E" w:rsidP="00A73541">
      <w:pPr>
        <w:pStyle w:val="ListParagraph"/>
        <w:numPr>
          <w:ilvl w:val="0"/>
          <w:numId w:val="1"/>
        </w:numPr>
        <w:tabs>
          <w:tab w:val="left" w:pos="705"/>
          <w:tab w:val="left" w:pos="706"/>
        </w:tabs>
        <w:ind w:right="482" w:firstLine="0"/>
      </w:pPr>
      <w:r w:rsidRPr="00675C54">
        <w:t xml:space="preserve">The Chair will announce how proceedings </w:t>
      </w:r>
      <w:r w:rsidR="008100E0">
        <w:t xml:space="preserve">shall be handled </w:t>
      </w:r>
      <w:r w:rsidRPr="00675C54">
        <w:t>and the order in which the different categories of speakers request</w:t>
      </w:r>
      <w:r w:rsidR="008100E0">
        <w:t>ing</w:t>
      </w:r>
      <w:r w:rsidRPr="00675C54">
        <w:t xml:space="preserve"> the floor</w:t>
      </w:r>
      <w:r w:rsidR="008100E0">
        <w:t xml:space="preserve"> will be invited</w:t>
      </w:r>
      <w:r w:rsidRPr="00675C54">
        <w:t xml:space="preserve">. </w:t>
      </w:r>
      <w:r w:rsidR="008100E0">
        <w:t xml:space="preserve"> As per usual practice, t</w:t>
      </w:r>
      <w:r w:rsidRPr="00675C54">
        <w:t xml:space="preserve">he speaking order </w:t>
      </w:r>
      <w:r w:rsidR="008100E0">
        <w:t>is as follows</w:t>
      </w:r>
      <w:r w:rsidRPr="00675C54">
        <w:t>:</w:t>
      </w:r>
    </w:p>
    <w:p w14:paraId="5058566B" w14:textId="77777777" w:rsidR="00A8649D" w:rsidRPr="00675C54" w:rsidRDefault="00A8649D">
      <w:pPr>
        <w:pStyle w:val="BodyText"/>
        <w:spacing w:before="4"/>
        <w:rPr>
          <w:sz w:val="24"/>
        </w:rPr>
      </w:pPr>
    </w:p>
    <w:p w14:paraId="67F82248" w14:textId="23169064" w:rsidR="00A8649D" w:rsidRPr="00675C54" w:rsidRDefault="003520D0" w:rsidP="00F14260">
      <w:pPr>
        <w:pStyle w:val="ListParagraph"/>
        <w:numPr>
          <w:ilvl w:val="1"/>
          <w:numId w:val="2"/>
        </w:numPr>
        <w:tabs>
          <w:tab w:val="left" w:pos="1272"/>
          <w:tab w:val="left" w:pos="1273"/>
        </w:tabs>
      </w:pPr>
      <w:r w:rsidRPr="00675C54">
        <w:t>Members</w:t>
      </w:r>
    </w:p>
    <w:p w14:paraId="3548208A" w14:textId="14B284EE" w:rsidR="00A8649D" w:rsidRPr="00675C54" w:rsidRDefault="003520D0" w:rsidP="00F14260">
      <w:pPr>
        <w:pStyle w:val="ListParagraph"/>
        <w:numPr>
          <w:ilvl w:val="1"/>
          <w:numId w:val="2"/>
        </w:numPr>
        <w:tabs>
          <w:tab w:val="left" w:pos="1272"/>
          <w:tab w:val="left" w:pos="1273"/>
        </w:tabs>
        <w:spacing w:before="128"/>
      </w:pPr>
      <w:r w:rsidRPr="00675C54">
        <w:t>IGOs</w:t>
      </w:r>
    </w:p>
    <w:p w14:paraId="2B1515B1" w14:textId="21460AA5" w:rsidR="00A8649D" w:rsidRPr="00675C54" w:rsidRDefault="00E07F7E" w:rsidP="004A7196">
      <w:pPr>
        <w:pStyle w:val="ListParagraph"/>
        <w:numPr>
          <w:ilvl w:val="1"/>
          <w:numId w:val="2"/>
        </w:numPr>
        <w:tabs>
          <w:tab w:val="left" w:pos="1272"/>
          <w:tab w:val="left" w:pos="1273"/>
        </w:tabs>
        <w:spacing w:before="127"/>
      </w:pPr>
      <w:r w:rsidRPr="00675C54">
        <w:t>Observer</w:t>
      </w:r>
      <w:r w:rsidR="003520D0" w:rsidRPr="00675C54">
        <w:t>s</w:t>
      </w:r>
    </w:p>
    <w:p w14:paraId="171330C3" w14:textId="77777777" w:rsidR="0081430F" w:rsidRPr="00675C54" w:rsidRDefault="0081430F" w:rsidP="00AB4103">
      <w:pPr>
        <w:tabs>
          <w:tab w:val="left" w:pos="1272"/>
          <w:tab w:val="left" w:pos="1273"/>
        </w:tabs>
        <w:spacing w:before="127"/>
        <w:ind w:left="704"/>
      </w:pPr>
    </w:p>
    <w:p w14:paraId="4FFC978C" w14:textId="6859A934" w:rsidR="00A73541" w:rsidRPr="00675C54" w:rsidRDefault="00332FD7" w:rsidP="00A73541">
      <w:pPr>
        <w:pStyle w:val="ListParagraph"/>
        <w:numPr>
          <w:ilvl w:val="0"/>
          <w:numId w:val="1"/>
        </w:numPr>
        <w:tabs>
          <w:tab w:val="left" w:pos="706"/>
          <w:tab w:val="left" w:pos="707"/>
        </w:tabs>
        <w:ind w:right="482" w:firstLine="0"/>
      </w:pPr>
      <w:r w:rsidRPr="00BC0F52">
        <w:t xml:space="preserve">Regional </w:t>
      </w:r>
      <w:r w:rsidR="00675C54" w:rsidRPr="00BC0F52">
        <w:t>Coordinators</w:t>
      </w:r>
      <w:r w:rsidR="00675C54" w:rsidRPr="003E708D">
        <w:t xml:space="preserve"> </w:t>
      </w:r>
      <w:r w:rsidR="00675C54" w:rsidRPr="00675C54">
        <w:t xml:space="preserve">present on the WIPO campus </w:t>
      </w:r>
      <w:r w:rsidR="00CE236C" w:rsidRPr="00675C54">
        <w:t xml:space="preserve">are invited to </w:t>
      </w:r>
      <w:r w:rsidR="00E07F7E" w:rsidRPr="00675C54">
        <w:t xml:space="preserve">use the </w:t>
      </w:r>
      <w:r w:rsidR="007C734B">
        <w:t xml:space="preserve">WCH </w:t>
      </w:r>
      <w:r w:rsidR="00E07F7E" w:rsidRPr="00675C54">
        <w:t>microphone system to request and take the floor</w:t>
      </w:r>
      <w:r w:rsidR="00CE236C" w:rsidRPr="00675C54">
        <w:t>, as per usual practice</w:t>
      </w:r>
      <w:r w:rsidR="00E07F7E" w:rsidRPr="00675C54">
        <w:t>.</w:t>
      </w:r>
    </w:p>
    <w:p w14:paraId="7C1B1765" w14:textId="77777777" w:rsidR="00A73541" w:rsidRPr="00675C54" w:rsidRDefault="00A73541" w:rsidP="00A73541">
      <w:pPr>
        <w:pStyle w:val="ListParagraph"/>
        <w:tabs>
          <w:tab w:val="left" w:pos="706"/>
          <w:tab w:val="left" w:pos="707"/>
        </w:tabs>
        <w:ind w:right="482"/>
      </w:pPr>
    </w:p>
    <w:p w14:paraId="5201D9F2" w14:textId="21FBEDEF" w:rsidR="00A8649D" w:rsidRPr="00675C54" w:rsidRDefault="00437F4D" w:rsidP="00A73541">
      <w:pPr>
        <w:pStyle w:val="ListParagraph"/>
        <w:numPr>
          <w:ilvl w:val="0"/>
          <w:numId w:val="1"/>
        </w:numPr>
        <w:tabs>
          <w:tab w:val="left" w:pos="706"/>
          <w:tab w:val="left" w:pos="707"/>
        </w:tabs>
        <w:ind w:right="482" w:firstLine="0"/>
      </w:pPr>
      <w:r w:rsidRPr="00675C54">
        <w:t>D</w:t>
      </w:r>
      <w:r w:rsidR="00E07F7E" w:rsidRPr="00675C54">
        <w:t>elegates</w:t>
      </w:r>
      <w:r w:rsidR="00620125" w:rsidRPr="00675C54">
        <w:t xml:space="preserve"> </w:t>
      </w:r>
      <w:r w:rsidR="00E07F7E" w:rsidRPr="00675C54">
        <w:t xml:space="preserve">participating via Interprefy must click the raise-hand icon in Interprefy to request the floor, as shown in the Interprefy </w:t>
      </w:r>
      <w:hyperlink r:id="rId16">
        <w:r w:rsidR="00E07F7E" w:rsidRPr="00675C54">
          <w:rPr>
            <w:u w:val="single"/>
          </w:rPr>
          <w:t>user-guide</w:t>
        </w:r>
        <w:r w:rsidR="00E07F7E" w:rsidRPr="00675C54">
          <w:t xml:space="preserve"> </w:t>
        </w:r>
      </w:hyperlink>
      <w:r w:rsidR="00E07F7E" w:rsidRPr="00675C54">
        <w:t>for</w:t>
      </w:r>
      <w:r w:rsidR="00E07F7E" w:rsidRPr="00675C54">
        <w:rPr>
          <w:spacing w:val="-7"/>
        </w:rPr>
        <w:t xml:space="preserve"> </w:t>
      </w:r>
      <w:r w:rsidR="00E07F7E" w:rsidRPr="00675C54">
        <w:t>delegates.</w:t>
      </w:r>
    </w:p>
    <w:p w14:paraId="71F419DF" w14:textId="77777777" w:rsidR="00A8649D" w:rsidRPr="00675C54" w:rsidRDefault="00A8649D">
      <w:pPr>
        <w:pStyle w:val="BodyText"/>
        <w:rPr>
          <w:sz w:val="20"/>
        </w:rPr>
      </w:pPr>
    </w:p>
    <w:p w14:paraId="3C917A98" w14:textId="15CFDADD" w:rsidR="00A8649D" w:rsidRPr="00675C54" w:rsidRDefault="00E54D35" w:rsidP="00271FBC">
      <w:pPr>
        <w:rPr>
          <w:i/>
        </w:rPr>
      </w:pPr>
      <w:bookmarkStart w:id="11" w:name="Interventions_on_agenda_items"/>
      <w:bookmarkEnd w:id="11"/>
      <w:r>
        <w:t xml:space="preserve">  </w:t>
      </w:r>
      <w:r w:rsidR="00E07F7E" w:rsidRPr="00675C54">
        <w:t>INTERVENTIONS ON AGENDA ITEMS</w:t>
      </w:r>
    </w:p>
    <w:p w14:paraId="3418F95A" w14:textId="77777777" w:rsidR="00A8649D" w:rsidRPr="00675C54" w:rsidRDefault="00A8649D">
      <w:pPr>
        <w:pStyle w:val="BodyText"/>
        <w:spacing w:before="10"/>
        <w:rPr>
          <w:sz w:val="20"/>
        </w:rPr>
      </w:pPr>
    </w:p>
    <w:p w14:paraId="6FA776C9" w14:textId="3BF5A019" w:rsidR="00E35BE5" w:rsidRPr="00675C54" w:rsidRDefault="00A2260A" w:rsidP="00AB4103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>During the live session</w:t>
      </w:r>
      <w:r w:rsidR="00CE236C" w:rsidRPr="00675C54">
        <w:t>,</w:t>
      </w:r>
      <w:r w:rsidRPr="00675C54">
        <w:t xml:space="preserve"> for</w:t>
      </w:r>
      <w:r w:rsidR="00E07F7E" w:rsidRPr="00675C54">
        <w:t xml:space="preserve"> each agenda item</w:t>
      </w:r>
      <w:r w:rsidR="00675C54" w:rsidRPr="00675C54">
        <w:t>,</w:t>
      </w:r>
      <w:r w:rsidR="00E07F7E" w:rsidRPr="00675C54">
        <w:t xml:space="preserve"> the Chair will open the floor for the delegations to make their interventions. </w:t>
      </w:r>
      <w:r w:rsidR="00BD2627" w:rsidRPr="00675C54">
        <w:t xml:space="preserve"> </w:t>
      </w:r>
      <w:r w:rsidR="00E07F7E" w:rsidRPr="00675C54">
        <w:t xml:space="preserve">The Secretariat will support the Chair in managing </w:t>
      </w:r>
      <w:r w:rsidR="00437F4D" w:rsidRPr="00675C54">
        <w:t xml:space="preserve">both on-site and remote </w:t>
      </w:r>
      <w:r w:rsidR="00E07F7E" w:rsidRPr="00675C54">
        <w:t xml:space="preserve">requests for the floor. </w:t>
      </w:r>
      <w:r w:rsidR="00BD2627" w:rsidRPr="00675C54">
        <w:t xml:space="preserve"> </w:t>
      </w:r>
      <w:r w:rsidR="00E07F7E" w:rsidRPr="00675C54">
        <w:t>Delegations will be invited to speak in the order indicated above and, as far as practicable, in the order in which on-site and remote requests are</w:t>
      </w:r>
      <w:r w:rsidR="00E07F7E" w:rsidRPr="00675C54">
        <w:rPr>
          <w:spacing w:val="-27"/>
        </w:rPr>
        <w:t xml:space="preserve"> </w:t>
      </w:r>
      <w:r w:rsidR="00E07F7E" w:rsidRPr="00675C54">
        <w:t>received.</w:t>
      </w:r>
    </w:p>
    <w:p w14:paraId="4A07177F" w14:textId="77777777" w:rsidR="00EE4992" w:rsidRPr="00675C54" w:rsidRDefault="00EE4992" w:rsidP="00AB4103">
      <w:pPr>
        <w:tabs>
          <w:tab w:val="left" w:pos="705"/>
          <w:tab w:val="left" w:pos="707"/>
        </w:tabs>
        <w:ind w:left="138" w:right="482"/>
      </w:pPr>
    </w:p>
    <w:p w14:paraId="1AFA154F" w14:textId="47BD1FCD" w:rsidR="00E35BE5" w:rsidRPr="00675C54" w:rsidRDefault="00E35BE5" w:rsidP="00AB4103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lastRenderedPageBreak/>
        <w:t xml:space="preserve">Delegations are requested to coordinate </w:t>
      </w:r>
      <w:r w:rsidR="008100E0">
        <w:t xml:space="preserve">in order </w:t>
      </w:r>
      <w:r w:rsidRPr="00675C54">
        <w:t>to avoid more than one representative of the same delegation making parallel requests for the floor.</w:t>
      </w:r>
    </w:p>
    <w:p w14:paraId="3269B0EB" w14:textId="77777777" w:rsidR="00BD2627" w:rsidRPr="00675C54" w:rsidRDefault="00BD2627" w:rsidP="00AB4103">
      <w:pPr>
        <w:tabs>
          <w:tab w:val="left" w:pos="705"/>
          <w:tab w:val="left" w:pos="707"/>
        </w:tabs>
        <w:ind w:left="138" w:right="482"/>
      </w:pPr>
    </w:p>
    <w:p w14:paraId="7B75A0AB" w14:textId="4D0F1206" w:rsidR="00A73541" w:rsidRPr="00675C54" w:rsidRDefault="008100E0" w:rsidP="00A73541">
      <w:pPr>
        <w:pStyle w:val="ListParagraph"/>
        <w:numPr>
          <w:ilvl w:val="0"/>
          <w:numId w:val="1"/>
        </w:numPr>
        <w:tabs>
          <w:tab w:val="left" w:pos="706"/>
          <w:tab w:val="left" w:pos="707"/>
        </w:tabs>
        <w:ind w:right="482" w:firstLine="0"/>
      </w:pPr>
      <w:r>
        <w:t>D</w:t>
      </w:r>
      <w:r w:rsidRPr="00675C54">
        <w:t>ue to meeting time constraints</w:t>
      </w:r>
      <w:r>
        <w:t xml:space="preserve">, </w:t>
      </w:r>
      <w:r w:rsidR="005919C8" w:rsidRPr="00675C54">
        <w:t>the duration of interventions</w:t>
      </w:r>
      <w:r>
        <w:t xml:space="preserve"> will be limited in time</w:t>
      </w:r>
      <w:r w:rsidR="005919C8" w:rsidRPr="00675C54">
        <w:t>.  More extensive interventions may be submitted for posting on the meeting web page and for inclusion in the record of the proceeding</w:t>
      </w:r>
      <w:r>
        <w:t>s</w:t>
      </w:r>
      <w:r w:rsidR="005919C8" w:rsidRPr="00675C54">
        <w:t xml:space="preserve">. </w:t>
      </w:r>
    </w:p>
    <w:p w14:paraId="34557E59" w14:textId="01C3655A" w:rsidR="00E35BE5" w:rsidRPr="00675C54" w:rsidRDefault="00E35BE5" w:rsidP="00AB4103">
      <w:pPr>
        <w:tabs>
          <w:tab w:val="left" w:pos="705"/>
          <w:tab w:val="left" w:pos="707"/>
        </w:tabs>
        <w:ind w:left="138" w:right="482"/>
      </w:pPr>
    </w:p>
    <w:p w14:paraId="30A471F1" w14:textId="437E36DB" w:rsidR="00A8649D" w:rsidRPr="00675C54" w:rsidRDefault="00E35BE5" w:rsidP="00BC0F52">
      <w:pPr>
        <w:pStyle w:val="ListParagraph"/>
        <w:numPr>
          <w:ilvl w:val="0"/>
          <w:numId w:val="1"/>
        </w:numPr>
        <w:tabs>
          <w:tab w:val="left" w:pos="705"/>
          <w:tab w:val="left" w:pos="707"/>
        </w:tabs>
        <w:ind w:right="482" w:firstLine="0"/>
      </w:pPr>
      <w:r w:rsidRPr="00675C54">
        <w:t xml:space="preserve">Participants who wish to share written statements with the </w:t>
      </w:r>
      <w:r w:rsidR="008100E0">
        <w:t xml:space="preserve">Secretariat </w:t>
      </w:r>
      <w:r w:rsidRPr="00675C54">
        <w:t xml:space="preserve">should send them to </w:t>
      </w:r>
      <w:hyperlink r:id="rId17" w:history="1">
        <w:r w:rsidR="007C734B" w:rsidRPr="00173532">
          <w:rPr>
            <w:rStyle w:val="Hyperlink"/>
          </w:rPr>
          <w:t>copyright.mail@wipo.int</w:t>
        </w:r>
      </w:hyperlink>
      <w:r w:rsidR="007C734B">
        <w:t xml:space="preserve"> with a copy to </w:t>
      </w:r>
      <w:hyperlink r:id="rId18" w:history="1">
        <w:r w:rsidRPr="00675C54">
          <w:rPr>
            <w:rStyle w:val="Hyperlink"/>
          </w:rPr>
          <w:t>Eleanor.Khonje@wipo.int</w:t>
        </w:r>
      </w:hyperlink>
      <w:r w:rsidRPr="00675C54">
        <w:t xml:space="preserve">.  Statements may be submitted in advance for posting on the SCCR web page in searchable </w:t>
      </w:r>
      <w:r w:rsidR="008100E0">
        <w:t>.</w:t>
      </w:r>
      <w:r w:rsidRPr="00675C54">
        <w:t xml:space="preserve">pdf format.  </w:t>
      </w:r>
      <w:r w:rsidR="008100E0">
        <w:t>Kindly note that s</w:t>
      </w:r>
      <w:r w:rsidRPr="00675C54">
        <w:t>tatements will be posted in the official languag</w:t>
      </w:r>
      <w:r w:rsidR="009D004F" w:rsidRPr="00675C54">
        <w:t>e in which they are submitted.</w:t>
      </w:r>
    </w:p>
    <w:p w14:paraId="53C46B55" w14:textId="08F93DA8" w:rsidR="00F04259" w:rsidRPr="00675C54" w:rsidRDefault="00F04259" w:rsidP="009D004F">
      <w:pPr>
        <w:tabs>
          <w:tab w:val="left" w:pos="705"/>
          <w:tab w:val="left" w:pos="707"/>
        </w:tabs>
        <w:ind w:right="482"/>
      </w:pPr>
    </w:p>
    <w:p w14:paraId="2FB3F21C" w14:textId="77777777" w:rsidR="00A8649D" w:rsidRPr="00675C54" w:rsidRDefault="00E07F7E" w:rsidP="00364E28">
      <w:pPr>
        <w:pStyle w:val="Heading4"/>
        <w:ind w:left="180"/>
        <w:rPr>
          <w:rFonts w:ascii="Arial" w:hAnsi="Arial" w:cs="Arial"/>
          <w:i w:val="0"/>
          <w:color w:val="auto"/>
        </w:rPr>
      </w:pPr>
      <w:bookmarkStart w:id="12" w:name="Raising_a_Point_of_Order"/>
      <w:bookmarkEnd w:id="12"/>
      <w:r w:rsidRPr="00675C54">
        <w:rPr>
          <w:rFonts w:ascii="Arial" w:hAnsi="Arial" w:cs="Arial"/>
          <w:i w:val="0"/>
          <w:color w:val="auto"/>
        </w:rPr>
        <w:t>RAISING A POINT OF ORDER</w:t>
      </w:r>
    </w:p>
    <w:p w14:paraId="255BE18F" w14:textId="77777777" w:rsidR="00A8649D" w:rsidRPr="00675C54" w:rsidRDefault="00A8649D">
      <w:pPr>
        <w:pStyle w:val="BodyText"/>
        <w:spacing w:before="4"/>
        <w:rPr>
          <w:sz w:val="24"/>
        </w:rPr>
      </w:pPr>
    </w:p>
    <w:p w14:paraId="50E8E611" w14:textId="248B400C" w:rsidR="00A8649D" w:rsidRPr="00675C54" w:rsidRDefault="00C624DC" w:rsidP="00A73541">
      <w:pPr>
        <w:pStyle w:val="ListParagraph"/>
        <w:numPr>
          <w:ilvl w:val="0"/>
          <w:numId w:val="1"/>
        </w:numPr>
        <w:tabs>
          <w:tab w:val="left" w:pos="705"/>
          <w:tab w:val="left" w:pos="706"/>
        </w:tabs>
        <w:ind w:right="482" w:firstLine="0"/>
      </w:pPr>
      <w:r w:rsidRPr="00675C54">
        <w:t xml:space="preserve">Participants connected via Interprefy </w:t>
      </w:r>
      <w:r w:rsidR="00E07F7E" w:rsidRPr="00675C54">
        <w:t xml:space="preserve">must raise a </w:t>
      </w:r>
      <w:r w:rsidR="001F3CAB" w:rsidRPr="00675C54">
        <w:t>‘</w:t>
      </w:r>
      <w:r w:rsidR="00E07F7E" w:rsidRPr="00675C54">
        <w:t>point of order</w:t>
      </w:r>
      <w:r w:rsidR="001F3CAB" w:rsidRPr="00675C54">
        <w:t>’</w:t>
      </w:r>
      <w:r w:rsidR="00E07F7E" w:rsidRPr="00675C54">
        <w:t xml:space="preserve"> by writing a message in the </w:t>
      </w:r>
      <w:r w:rsidR="001F3CAB" w:rsidRPr="00675C54">
        <w:t>‘</w:t>
      </w:r>
      <w:r w:rsidR="00E07F7E" w:rsidRPr="00675C54">
        <w:t>event-chat</w:t>
      </w:r>
      <w:r w:rsidR="001F3CAB" w:rsidRPr="00675C54">
        <w:t>’</w:t>
      </w:r>
      <w:r w:rsidR="00E07F7E" w:rsidRPr="00675C54">
        <w:t xml:space="preserve">, as indicated in the Interprefy </w:t>
      </w:r>
      <w:hyperlink r:id="rId19">
        <w:r w:rsidR="00E07F7E" w:rsidRPr="00675C54">
          <w:rPr>
            <w:u w:val="single"/>
          </w:rPr>
          <w:t>user-guide</w:t>
        </w:r>
        <w:r w:rsidR="00E07F7E" w:rsidRPr="00675C54">
          <w:t xml:space="preserve"> </w:t>
        </w:r>
      </w:hyperlink>
      <w:r w:rsidR="00E07F7E" w:rsidRPr="00675C54">
        <w:t>for delegates.</w:t>
      </w:r>
      <w:r w:rsidR="00934B0F" w:rsidRPr="00675C54">
        <w:t xml:space="preserve"> </w:t>
      </w:r>
      <w:r w:rsidR="00E07F7E" w:rsidRPr="00675C54">
        <w:t xml:space="preserve"> The raised-hand function alone </w:t>
      </w:r>
      <w:r w:rsidR="008100E0">
        <w:t>does</w:t>
      </w:r>
      <w:r w:rsidR="008100E0" w:rsidRPr="00675C54">
        <w:t xml:space="preserve"> </w:t>
      </w:r>
      <w:r w:rsidR="00E07F7E" w:rsidRPr="00675C54">
        <w:t>not allow the Chair to distinguish a point of order</w:t>
      </w:r>
      <w:r w:rsidR="000F1077" w:rsidRPr="00675C54">
        <w:t xml:space="preserve"> </w:t>
      </w:r>
      <w:r w:rsidR="00E07F7E" w:rsidRPr="00675C54">
        <w:t>from a floor</w:t>
      </w:r>
      <w:r w:rsidR="00E07F7E" w:rsidRPr="00675C54">
        <w:rPr>
          <w:spacing w:val="-7"/>
        </w:rPr>
        <w:t xml:space="preserve"> </w:t>
      </w:r>
      <w:r w:rsidR="00E07F7E" w:rsidRPr="00675C54">
        <w:t>request.</w:t>
      </w:r>
    </w:p>
    <w:p w14:paraId="11CF0015" w14:textId="429E4B31" w:rsidR="00A8649D" w:rsidRPr="00675C54" w:rsidRDefault="00A8649D">
      <w:pPr>
        <w:pStyle w:val="BodyText"/>
        <w:rPr>
          <w:sz w:val="24"/>
        </w:rPr>
      </w:pPr>
    </w:p>
    <w:p w14:paraId="4D42DA4E" w14:textId="77777777" w:rsidR="00A8649D" w:rsidRPr="00675C54" w:rsidRDefault="00E07F7E" w:rsidP="00364E28">
      <w:pPr>
        <w:pStyle w:val="Heading4"/>
        <w:ind w:left="180"/>
        <w:rPr>
          <w:rFonts w:ascii="Arial" w:hAnsi="Arial" w:cs="Arial"/>
          <w:i w:val="0"/>
          <w:color w:val="auto"/>
        </w:rPr>
      </w:pPr>
      <w:bookmarkStart w:id="13" w:name="Use_of_the_chat_functions"/>
      <w:bookmarkEnd w:id="13"/>
      <w:r w:rsidRPr="00675C54">
        <w:rPr>
          <w:rFonts w:ascii="Arial" w:hAnsi="Arial" w:cs="Arial"/>
          <w:i w:val="0"/>
          <w:color w:val="auto"/>
        </w:rPr>
        <w:t>USE OF THE CHAT FUNCTIONS</w:t>
      </w:r>
    </w:p>
    <w:p w14:paraId="18BDB06A" w14:textId="77777777" w:rsidR="00A8649D" w:rsidRPr="00675C54" w:rsidRDefault="00A8649D">
      <w:pPr>
        <w:pStyle w:val="BodyText"/>
        <w:spacing w:before="3"/>
        <w:rPr>
          <w:sz w:val="24"/>
        </w:rPr>
      </w:pPr>
    </w:p>
    <w:p w14:paraId="62832417" w14:textId="19649989" w:rsidR="00874C82" w:rsidRPr="00675C54" w:rsidRDefault="00C624DC" w:rsidP="00A73541">
      <w:pPr>
        <w:pStyle w:val="ListParagraph"/>
        <w:numPr>
          <w:ilvl w:val="0"/>
          <w:numId w:val="1"/>
        </w:numPr>
        <w:tabs>
          <w:tab w:val="left" w:pos="706"/>
        </w:tabs>
        <w:ind w:right="482" w:firstLine="0"/>
      </w:pPr>
      <w:r w:rsidRPr="00675C54">
        <w:t xml:space="preserve">Participants connected via Interprefy </w:t>
      </w:r>
      <w:r w:rsidR="00E07F7E" w:rsidRPr="00675C54">
        <w:t xml:space="preserve">are able to access the </w:t>
      </w:r>
      <w:r w:rsidR="000F1077" w:rsidRPr="00675C54">
        <w:t>‘</w:t>
      </w:r>
      <w:r w:rsidR="00437F4D" w:rsidRPr="00675C54">
        <w:t>private chat</w:t>
      </w:r>
      <w:r w:rsidR="000F1077" w:rsidRPr="00675C54">
        <w:t>’</w:t>
      </w:r>
      <w:r w:rsidR="00437F4D" w:rsidRPr="00675C54">
        <w:t xml:space="preserve"> and </w:t>
      </w:r>
      <w:r w:rsidR="00A73541" w:rsidRPr="00675C54">
        <w:t>‘</w:t>
      </w:r>
      <w:r w:rsidR="00437F4D" w:rsidRPr="00675C54">
        <w:t xml:space="preserve">event </w:t>
      </w:r>
      <w:r w:rsidR="00E07F7E" w:rsidRPr="00675C54">
        <w:t>chat</w:t>
      </w:r>
      <w:r w:rsidR="00A73541" w:rsidRPr="00675C54">
        <w:t>’</w:t>
      </w:r>
      <w:r w:rsidR="00E07F7E" w:rsidRPr="00675C54">
        <w:t xml:space="preserve"> functions. </w:t>
      </w:r>
      <w:r w:rsidR="004A7196" w:rsidRPr="00675C54">
        <w:t xml:space="preserve"> </w:t>
      </w:r>
      <w:r w:rsidR="00E07F7E" w:rsidRPr="00675C54">
        <w:t xml:space="preserve">However, as the </w:t>
      </w:r>
      <w:r w:rsidR="00A048B5" w:rsidRPr="00675C54">
        <w:t>SCCR</w:t>
      </w:r>
      <w:r w:rsidR="00E07F7E" w:rsidRPr="00675C54">
        <w:t xml:space="preserve"> session is a formal WIPO meeting the Interprefy event-chat</w:t>
      </w:r>
      <w:r w:rsidR="00D473C9">
        <w:t xml:space="preserve"> should not be used</w:t>
      </w:r>
      <w:r w:rsidR="00E07F7E" w:rsidRPr="00675C54">
        <w:t xml:space="preserve"> in place of an oral intervention or for general comments or</w:t>
      </w:r>
      <w:r w:rsidR="00E07F7E" w:rsidRPr="00675C54">
        <w:rPr>
          <w:spacing w:val="-1"/>
        </w:rPr>
        <w:t xml:space="preserve"> </w:t>
      </w:r>
      <w:r w:rsidR="00E07F7E" w:rsidRPr="00675C54">
        <w:t>questions.</w:t>
      </w:r>
    </w:p>
    <w:p w14:paraId="0E7B874C" w14:textId="77777777" w:rsidR="00874C82" w:rsidRPr="00675C54" w:rsidRDefault="00874C82" w:rsidP="00874C82">
      <w:pPr>
        <w:pStyle w:val="ListParagraph"/>
        <w:tabs>
          <w:tab w:val="left" w:pos="707"/>
        </w:tabs>
        <w:spacing w:before="1"/>
        <w:ind w:right="523"/>
      </w:pPr>
    </w:p>
    <w:p w14:paraId="03E76B53" w14:textId="2F01BF9A" w:rsidR="00A73541" w:rsidRPr="00675C54" w:rsidRDefault="00E07F7E" w:rsidP="00A73541">
      <w:pPr>
        <w:pStyle w:val="ListParagraph"/>
        <w:numPr>
          <w:ilvl w:val="0"/>
          <w:numId w:val="1"/>
        </w:numPr>
        <w:ind w:right="482" w:firstLine="0"/>
      </w:pPr>
      <w:r w:rsidRPr="00675C54">
        <w:t xml:space="preserve">The Secretariat, the microphone operators or the interpreters may use the event-chat to communicate with all remote participants. </w:t>
      </w:r>
      <w:r w:rsidR="004A7196" w:rsidRPr="00675C54">
        <w:t xml:space="preserve"> </w:t>
      </w:r>
      <w:r w:rsidRPr="00675C54">
        <w:t>Messages in</w:t>
      </w:r>
      <w:r w:rsidRPr="00675C54">
        <w:rPr>
          <w:spacing w:val="-26"/>
        </w:rPr>
        <w:t xml:space="preserve"> </w:t>
      </w:r>
      <w:r w:rsidRPr="00675C54">
        <w:t>the</w:t>
      </w:r>
      <w:r w:rsidR="004A7196" w:rsidRPr="00675C54">
        <w:t xml:space="preserve"> </w:t>
      </w:r>
      <w:r w:rsidRPr="00675C54">
        <w:t>event-chat will generally be in English.</w:t>
      </w:r>
    </w:p>
    <w:p w14:paraId="3B1AEEA8" w14:textId="77777777" w:rsidR="00A73541" w:rsidRPr="00675C54" w:rsidRDefault="00A73541" w:rsidP="00A73541">
      <w:pPr>
        <w:pStyle w:val="ListParagraph"/>
      </w:pPr>
    </w:p>
    <w:p w14:paraId="36E40750" w14:textId="5E71AC67" w:rsidR="009D004F" w:rsidRPr="00675C54" w:rsidRDefault="00C624DC" w:rsidP="009D004F">
      <w:pPr>
        <w:pStyle w:val="ListParagraph"/>
        <w:numPr>
          <w:ilvl w:val="0"/>
          <w:numId w:val="1"/>
        </w:numPr>
        <w:ind w:right="482" w:firstLine="0"/>
      </w:pPr>
      <w:r w:rsidRPr="00675C54">
        <w:t>Participants connected via Interprefy</w:t>
      </w:r>
      <w:r w:rsidR="00E07F7E" w:rsidRPr="00675C54">
        <w:t xml:space="preserve"> may use the private-chat function to send private messages to any other participant in the Interprefy participant list, to the Secretariat</w:t>
      </w:r>
      <w:r w:rsidR="00D473C9">
        <w:t>,</w:t>
      </w:r>
      <w:r w:rsidR="00E07F7E" w:rsidRPr="00675C54">
        <w:t xml:space="preserve"> or to the technical support team (</w:t>
      </w:r>
      <w:r w:rsidR="00E07F7E" w:rsidRPr="00675C54">
        <w:rPr>
          <w:i/>
        </w:rPr>
        <w:t xml:space="preserve">via </w:t>
      </w:r>
      <w:r w:rsidR="00E07F7E" w:rsidRPr="00675C54">
        <w:t>the “</w:t>
      </w:r>
      <w:r w:rsidR="00332FD7" w:rsidRPr="00675C54">
        <w:t xml:space="preserve">remote support </w:t>
      </w:r>
      <w:r w:rsidR="00E07F7E" w:rsidRPr="00675C54">
        <w:t xml:space="preserve">chat”). </w:t>
      </w:r>
      <w:r w:rsidR="006D1B85" w:rsidRPr="00675C54">
        <w:t xml:space="preserve"> </w:t>
      </w:r>
      <w:r w:rsidR="00E07F7E" w:rsidRPr="00675C54">
        <w:t xml:space="preserve">Private-chat messages are neither visible to other participants nor saved by the system. </w:t>
      </w:r>
      <w:r w:rsidR="006D1B85" w:rsidRPr="00675C54">
        <w:t xml:space="preserve"> </w:t>
      </w:r>
      <w:r w:rsidR="00E07F7E" w:rsidRPr="00675C54">
        <w:t>Remote participants should not use the private-chat function to send messages to the Chair, who will be occupied managing the proceedings and unable to monitor the chat</w:t>
      </w:r>
      <w:r w:rsidR="00E07F7E" w:rsidRPr="00675C54">
        <w:rPr>
          <w:spacing w:val="-1"/>
        </w:rPr>
        <w:t xml:space="preserve"> </w:t>
      </w:r>
      <w:r w:rsidR="00E07F7E" w:rsidRPr="00675C54">
        <w:t>box.</w:t>
      </w:r>
    </w:p>
    <w:p w14:paraId="785F6B51" w14:textId="4362E6CC" w:rsidR="00A8649D" w:rsidRDefault="00E07F7E" w:rsidP="009D004F">
      <w:pPr>
        <w:spacing w:before="440"/>
        <w:ind w:left="5760" w:right="475"/>
      </w:pPr>
      <w:r w:rsidRPr="00675C54">
        <w:t>[End of document]</w:t>
      </w:r>
    </w:p>
    <w:sectPr w:rsidR="00A8649D" w:rsidSect="000E0126">
      <w:headerReference w:type="even" r:id="rId20"/>
      <w:headerReference w:type="default" r:id="rId21"/>
      <w:footerReference w:type="even" r:id="rId22"/>
      <w:headerReference w:type="first" r:id="rId23"/>
      <w:footerReference w:type="first" r:id="rId24"/>
      <w:pgSz w:w="11910" w:h="16840"/>
      <w:pgMar w:top="1282" w:right="936" w:bottom="1282" w:left="1282" w:header="518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64A603" w14:textId="77777777" w:rsidR="002C6410" w:rsidRDefault="002C6410">
      <w:r>
        <w:separator/>
      </w:r>
    </w:p>
  </w:endnote>
  <w:endnote w:type="continuationSeparator" w:id="0">
    <w:p w14:paraId="7EDC87F0" w14:textId="77777777" w:rsidR="002C6410" w:rsidRDefault="002C64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C24AA" w14:textId="77777777" w:rsidR="00A170A9" w:rsidRDefault="00A170A9">
    <w:pPr>
      <w:pStyle w:val="Footer"/>
    </w:pPr>
  </w:p>
  <w:p w14:paraId="2A277144" w14:textId="77777777" w:rsidR="00A170A9" w:rsidRDefault="00A17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8A070A" w14:textId="77777777" w:rsidR="00A170A9" w:rsidRDefault="00A170A9" w:rsidP="00AD0992">
    <w:pPr>
      <w:pStyle w:val="Footer"/>
    </w:pPr>
  </w:p>
  <w:p w14:paraId="023CCF92" w14:textId="77777777" w:rsidR="00A170A9" w:rsidRDefault="00A170A9" w:rsidP="00AD0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0262D4" w14:textId="77777777" w:rsidR="002C6410" w:rsidRDefault="002C6410">
      <w:r>
        <w:separator/>
      </w:r>
    </w:p>
  </w:footnote>
  <w:footnote w:type="continuationSeparator" w:id="0">
    <w:p w14:paraId="4A48CAAE" w14:textId="77777777" w:rsidR="002C6410" w:rsidRDefault="002C6410">
      <w:r>
        <w:continuationSeparator/>
      </w:r>
    </w:p>
  </w:footnote>
  <w:footnote w:id="1">
    <w:p w14:paraId="5C9852AD" w14:textId="19C6345E" w:rsidR="00A73541" w:rsidRDefault="00A7354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tooltip="https://www.wipo.int/meetings/en/virtual_meetings/index.html " w:history="1">
        <w:r w:rsidRPr="00C1028D">
          <w:rPr>
            <w:rStyle w:val="Hyperlink"/>
          </w:rPr>
          <w:t>https://www.wipo.int/meetings/en/virtual_meetings/index.html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B71BD" w14:textId="0EDE45B2" w:rsidR="00A170A9" w:rsidRDefault="00A170A9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7968" behindDoc="1" locked="0" layoutInCell="1" allowOverlap="1" wp14:anchorId="54031B92" wp14:editId="7F19765A">
              <wp:simplePos x="0" y="0"/>
              <wp:positionH relativeFrom="page">
                <wp:posOffset>5283835</wp:posOffset>
              </wp:positionH>
              <wp:positionV relativeFrom="page">
                <wp:posOffset>314960</wp:posOffset>
              </wp:positionV>
              <wp:extent cx="1583055" cy="341630"/>
              <wp:effectExtent l="0" t="635" r="635" b="635"/>
              <wp:wrapNone/>
              <wp:docPr id="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83055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9E12A9" w14:textId="77777777" w:rsidR="00F7668C" w:rsidRDefault="00F7668C" w:rsidP="00F7668C">
                          <w:pPr>
                            <w:pStyle w:val="BodyText"/>
                            <w:spacing w:line="253" w:lineRule="exact"/>
                            <w:ind w:right="38"/>
                            <w:jc w:val="right"/>
                          </w:pPr>
                          <w:r>
                            <w:t xml:space="preserve">SCCR/40/INF/1 </w:t>
                          </w:r>
                        </w:p>
                        <w:p w14:paraId="1931A64C" w14:textId="2D487E67" w:rsidR="00F7668C" w:rsidRDefault="00F7668C" w:rsidP="00F7668C">
                          <w:pPr>
                            <w:pStyle w:val="BodyText"/>
                            <w:spacing w:line="253" w:lineRule="exact"/>
                            <w:ind w:right="38"/>
                            <w:jc w:val="right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  <w:p w14:paraId="7C3F38B5" w14:textId="37643F5B" w:rsidR="00A170A9" w:rsidRDefault="00A170A9" w:rsidP="00F370CE">
                          <w:pPr>
                            <w:pStyle w:val="BodyText"/>
                            <w:spacing w:line="253" w:lineRule="exact"/>
                            <w:ind w:right="38"/>
                            <w:jc w:val="right"/>
                          </w:pPr>
                          <w:r>
                            <w:t>page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7668C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031B9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6.05pt;margin-top:24.8pt;width:124.65pt;height:26.9pt;z-index:-25164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" filled="f" stroked="f">
              <v:textbox inset="0,0,0,0">
                <w:txbxContent>
                  <w:p w14:paraId="399E12A9" w14:textId="77777777" w:rsidR="00F7668C" w:rsidRDefault="00F7668C" w:rsidP="00F7668C">
                    <w:pPr>
                      <w:pStyle w:val="BodyText"/>
                      <w:spacing w:line="253" w:lineRule="exact"/>
                      <w:ind w:right="38"/>
                      <w:jc w:val="right"/>
                    </w:pPr>
                    <w:r>
                      <w:t xml:space="preserve">SCCR/40/INF/1 </w:t>
                    </w:r>
                  </w:p>
                  <w:p w14:paraId="1931A64C" w14:textId="2D487E67" w:rsidR="00F7668C" w:rsidRDefault="00F7668C" w:rsidP="00F7668C">
                    <w:pPr>
                      <w:pStyle w:val="BodyText"/>
                      <w:spacing w:line="253" w:lineRule="exact"/>
                      <w:ind w:right="38"/>
                      <w:jc w:val="right"/>
                    </w:pPr>
                    <w:proofErr w:type="gramStart"/>
                    <w:r>
                      <w:t>page</w:t>
                    </w:r>
                    <w:proofErr w:type="gramEnd"/>
                    <w: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  <w:p w14:paraId="7C3F38B5" w14:textId="37643F5B" w:rsidR="00A170A9" w:rsidRDefault="00A170A9" w:rsidP="00F370CE">
                    <w:pPr>
                      <w:pStyle w:val="BodyText"/>
                      <w:spacing w:line="253" w:lineRule="exact"/>
                      <w:ind w:right="38"/>
                      <w:jc w:val="right"/>
                    </w:pPr>
                    <w:proofErr w:type="gramStart"/>
                    <w:r>
                      <w:t>page</w:t>
                    </w:r>
                    <w:proofErr w:type="gramEnd"/>
                    <w:r>
                      <w:rPr>
                        <w:spacing w:val="-2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F7668C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55A72412" w14:textId="77777777" w:rsidR="00A170A9" w:rsidRDefault="00A17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69E5A5" w14:textId="67416F72" w:rsidR="00A170A9" w:rsidRDefault="00A170A9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1824" behindDoc="1" locked="0" layoutInCell="1" allowOverlap="1" wp14:anchorId="16459BB7" wp14:editId="05EE1E5A">
              <wp:simplePos x="0" y="0"/>
              <wp:positionH relativeFrom="page">
                <wp:posOffset>5283835</wp:posOffset>
              </wp:positionH>
              <wp:positionV relativeFrom="page">
                <wp:posOffset>314960</wp:posOffset>
              </wp:positionV>
              <wp:extent cx="1583055" cy="341630"/>
              <wp:effectExtent l="0" t="635" r="635" b="63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83055" cy="341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7FDE93" w14:textId="3CD21B8C" w:rsidR="00A170A9" w:rsidRDefault="00F7668C">
                          <w:pPr>
                            <w:pStyle w:val="BodyText"/>
                            <w:spacing w:line="253" w:lineRule="exact"/>
                            <w:ind w:right="38"/>
                            <w:jc w:val="right"/>
                          </w:pPr>
                          <w:r>
                            <w:t>SCCR/40/INF/1</w:t>
                          </w:r>
                        </w:p>
                        <w:p w14:paraId="4906D398" w14:textId="4A46132F" w:rsidR="00F7668C" w:rsidRDefault="00F7668C" w:rsidP="00F7668C">
                          <w:pPr>
                            <w:pStyle w:val="BodyText"/>
                            <w:spacing w:line="253" w:lineRule="exact"/>
                            <w:ind w:right="38"/>
                            <w:jc w:val="right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C82E58"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459BB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16.05pt;margin-top:24.8pt;width:124.65pt;height:26.9pt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" filled="f" stroked="f">
              <v:textbox inset="0,0,0,0">
                <w:txbxContent>
                  <w:p w14:paraId="2D7FDE93" w14:textId="3CD21B8C" w:rsidR="00A170A9" w:rsidRDefault="00F7668C">
                    <w:pPr>
                      <w:pStyle w:val="BodyText"/>
                      <w:spacing w:line="253" w:lineRule="exact"/>
                      <w:ind w:right="38"/>
                      <w:jc w:val="right"/>
                    </w:pPr>
                    <w:r>
                      <w:t>SCCR/40/INF/1</w:t>
                    </w:r>
                  </w:p>
                  <w:p w14:paraId="4906D398" w14:textId="4A46132F" w:rsidR="00F7668C" w:rsidRDefault="00F7668C" w:rsidP="00F7668C">
                    <w:pPr>
                      <w:pStyle w:val="BodyText"/>
                      <w:spacing w:line="253" w:lineRule="exact"/>
                      <w:ind w:right="38"/>
                      <w:jc w:val="right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C82E58">
                      <w:rPr>
                        <w:noProof/>
                      </w:rPr>
                      <w:t>2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AF835" w14:textId="70EBCE96" w:rsidR="00A170A9" w:rsidRDefault="00A170A9" w:rsidP="00AD0992">
    <w:pPr>
      <w:pStyle w:val="BodyText"/>
      <w:spacing w:line="14" w:lineRule="auto"/>
      <w:rPr>
        <w:sz w:val="20"/>
      </w:rPr>
    </w:pPr>
  </w:p>
  <w:p w14:paraId="1270F095" w14:textId="77777777" w:rsidR="00A170A9" w:rsidRDefault="00A170A9" w:rsidP="00AD09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E11D4"/>
    <w:multiLevelType w:val="hybridMultilevel"/>
    <w:tmpl w:val="23F24058"/>
    <w:lvl w:ilvl="0" w:tplc="573AC322">
      <w:start w:val="1"/>
      <w:numFmt w:val="decimal"/>
      <w:lvlText w:val="%1."/>
      <w:lvlJc w:val="left"/>
      <w:pPr>
        <w:ind w:left="138" w:hanging="568"/>
      </w:pPr>
      <w:rPr>
        <w:rFonts w:ascii="Arial" w:eastAsia="Arial" w:hAnsi="Arial" w:cs="Arial" w:hint="default"/>
        <w:w w:val="99"/>
        <w:sz w:val="22"/>
        <w:szCs w:val="22"/>
        <w:lang w:val="en-US" w:eastAsia="en-US" w:bidi="en-US"/>
      </w:rPr>
    </w:lvl>
    <w:lvl w:ilvl="1" w:tplc="6B4E09C0">
      <w:start w:val="1"/>
      <w:numFmt w:val="lowerLetter"/>
      <w:lvlText w:val="(%2)"/>
      <w:lvlJc w:val="left"/>
      <w:pPr>
        <w:ind w:left="1272" w:hanging="568"/>
      </w:pPr>
      <w:rPr>
        <w:rFonts w:ascii="Arial" w:eastAsia="Arial" w:hAnsi="Arial" w:cs="Arial" w:hint="default"/>
        <w:w w:val="99"/>
        <w:sz w:val="22"/>
        <w:szCs w:val="22"/>
        <w:lang w:val="en-US" w:eastAsia="en-US" w:bidi="en-US"/>
      </w:rPr>
    </w:lvl>
    <w:lvl w:ilvl="2" w:tplc="46C2E6AA">
      <w:numFmt w:val="bullet"/>
      <w:lvlText w:val="•"/>
      <w:lvlJc w:val="left"/>
      <w:pPr>
        <w:ind w:left="2207" w:hanging="568"/>
      </w:pPr>
      <w:rPr>
        <w:rFonts w:hint="default"/>
        <w:lang w:val="en-US" w:eastAsia="en-US" w:bidi="en-US"/>
      </w:rPr>
    </w:lvl>
    <w:lvl w:ilvl="3" w:tplc="B50AE47A">
      <w:numFmt w:val="bullet"/>
      <w:lvlText w:val="•"/>
      <w:lvlJc w:val="left"/>
      <w:pPr>
        <w:ind w:left="3135" w:hanging="568"/>
      </w:pPr>
      <w:rPr>
        <w:rFonts w:hint="default"/>
        <w:lang w:val="en-US" w:eastAsia="en-US" w:bidi="en-US"/>
      </w:rPr>
    </w:lvl>
    <w:lvl w:ilvl="4" w:tplc="D5B04BB6">
      <w:numFmt w:val="bullet"/>
      <w:lvlText w:val="•"/>
      <w:lvlJc w:val="left"/>
      <w:pPr>
        <w:ind w:left="4062" w:hanging="568"/>
      </w:pPr>
      <w:rPr>
        <w:rFonts w:hint="default"/>
        <w:lang w:val="en-US" w:eastAsia="en-US" w:bidi="en-US"/>
      </w:rPr>
    </w:lvl>
    <w:lvl w:ilvl="5" w:tplc="EDE037A6">
      <w:numFmt w:val="bullet"/>
      <w:lvlText w:val="•"/>
      <w:lvlJc w:val="left"/>
      <w:pPr>
        <w:ind w:left="4990" w:hanging="568"/>
      </w:pPr>
      <w:rPr>
        <w:rFonts w:hint="default"/>
        <w:lang w:val="en-US" w:eastAsia="en-US" w:bidi="en-US"/>
      </w:rPr>
    </w:lvl>
    <w:lvl w:ilvl="6" w:tplc="4EA455C6">
      <w:numFmt w:val="bullet"/>
      <w:lvlText w:val="•"/>
      <w:lvlJc w:val="left"/>
      <w:pPr>
        <w:ind w:left="5917" w:hanging="568"/>
      </w:pPr>
      <w:rPr>
        <w:rFonts w:hint="default"/>
        <w:lang w:val="en-US" w:eastAsia="en-US" w:bidi="en-US"/>
      </w:rPr>
    </w:lvl>
    <w:lvl w:ilvl="7" w:tplc="132CE672">
      <w:numFmt w:val="bullet"/>
      <w:lvlText w:val="•"/>
      <w:lvlJc w:val="left"/>
      <w:pPr>
        <w:ind w:left="6845" w:hanging="568"/>
      </w:pPr>
      <w:rPr>
        <w:rFonts w:hint="default"/>
        <w:lang w:val="en-US" w:eastAsia="en-US" w:bidi="en-US"/>
      </w:rPr>
    </w:lvl>
    <w:lvl w:ilvl="8" w:tplc="25A8F59E">
      <w:numFmt w:val="bullet"/>
      <w:lvlText w:val="•"/>
      <w:lvlJc w:val="left"/>
      <w:pPr>
        <w:ind w:left="7772" w:hanging="568"/>
      </w:pPr>
      <w:rPr>
        <w:rFonts w:hint="default"/>
        <w:lang w:val="en-US" w:eastAsia="en-US" w:bidi="en-US"/>
      </w:rPr>
    </w:lvl>
  </w:abstractNum>
  <w:abstractNum w:abstractNumId="1" w15:restartNumberingAfterBreak="0">
    <w:nsid w:val="136D7576"/>
    <w:multiLevelType w:val="hybridMultilevel"/>
    <w:tmpl w:val="2CD44714"/>
    <w:lvl w:ilvl="0" w:tplc="573AC322">
      <w:start w:val="1"/>
      <w:numFmt w:val="decimal"/>
      <w:lvlText w:val="%1."/>
      <w:lvlJc w:val="left"/>
      <w:pPr>
        <w:ind w:left="138" w:hanging="568"/>
      </w:pPr>
      <w:rPr>
        <w:rFonts w:ascii="Arial" w:eastAsia="Arial" w:hAnsi="Arial" w:cs="Arial" w:hint="default"/>
        <w:w w:val="99"/>
        <w:sz w:val="22"/>
        <w:szCs w:val="22"/>
        <w:lang w:val="en-US" w:eastAsia="en-US" w:bidi="en-US"/>
      </w:rPr>
    </w:lvl>
    <w:lvl w:ilvl="1" w:tplc="6B4E09C0">
      <w:start w:val="1"/>
      <w:numFmt w:val="lowerLetter"/>
      <w:lvlText w:val="(%2)"/>
      <w:lvlJc w:val="left"/>
      <w:pPr>
        <w:ind w:left="1272" w:hanging="568"/>
      </w:pPr>
      <w:rPr>
        <w:rFonts w:ascii="Arial" w:eastAsia="Arial" w:hAnsi="Arial" w:cs="Arial" w:hint="default"/>
        <w:w w:val="99"/>
        <w:sz w:val="22"/>
        <w:szCs w:val="22"/>
        <w:lang w:val="en-US" w:eastAsia="en-US" w:bidi="en-US"/>
      </w:rPr>
    </w:lvl>
    <w:lvl w:ilvl="2" w:tplc="46C2E6AA">
      <w:numFmt w:val="bullet"/>
      <w:lvlText w:val="•"/>
      <w:lvlJc w:val="left"/>
      <w:pPr>
        <w:ind w:left="2207" w:hanging="568"/>
      </w:pPr>
      <w:rPr>
        <w:rFonts w:hint="default"/>
        <w:lang w:val="en-US" w:eastAsia="en-US" w:bidi="en-US"/>
      </w:rPr>
    </w:lvl>
    <w:lvl w:ilvl="3" w:tplc="B50AE47A">
      <w:numFmt w:val="bullet"/>
      <w:lvlText w:val="•"/>
      <w:lvlJc w:val="left"/>
      <w:pPr>
        <w:ind w:left="3135" w:hanging="568"/>
      </w:pPr>
      <w:rPr>
        <w:rFonts w:hint="default"/>
        <w:lang w:val="en-US" w:eastAsia="en-US" w:bidi="en-US"/>
      </w:rPr>
    </w:lvl>
    <w:lvl w:ilvl="4" w:tplc="D5B04BB6">
      <w:numFmt w:val="bullet"/>
      <w:lvlText w:val="•"/>
      <w:lvlJc w:val="left"/>
      <w:pPr>
        <w:ind w:left="4062" w:hanging="568"/>
      </w:pPr>
      <w:rPr>
        <w:rFonts w:hint="default"/>
        <w:lang w:val="en-US" w:eastAsia="en-US" w:bidi="en-US"/>
      </w:rPr>
    </w:lvl>
    <w:lvl w:ilvl="5" w:tplc="EDE037A6">
      <w:numFmt w:val="bullet"/>
      <w:lvlText w:val="•"/>
      <w:lvlJc w:val="left"/>
      <w:pPr>
        <w:ind w:left="4990" w:hanging="568"/>
      </w:pPr>
      <w:rPr>
        <w:rFonts w:hint="default"/>
        <w:lang w:val="en-US" w:eastAsia="en-US" w:bidi="en-US"/>
      </w:rPr>
    </w:lvl>
    <w:lvl w:ilvl="6" w:tplc="4EA455C6">
      <w:numFmt w:val="bullet"/>
      <w:lvlText w:val="•"/>
      <w:lvlJc w:val="left"/>
      <w:pPr>
        <w:ind w:left="5917" w:hanging="568"/>
      </w:pPr>
      <w:rPr>
        <w:rFonts w:hint="default"/>
        <w:lang w:val="en-US" w:eastAsia="en-US" w:bidi="en-US"/>
      </w:rPr>
    </w:lvl>
    <w:lvl w:ilvl="7" w:tplc="132CE672">
      <w:numFmt w:val="bullet"/>
      <w:lvlText w:val="•"/>
      <w:lvlJc w:val="left"/>
      <w:pPr>
        <w:ind w:left="6845" w:hanging="568"/>
      </w:pPr>
      <w:rPr>
        <w:rFonts w:hint="default"/>
        <w:lang w:val="en-US" w:eastAsia="en-US" w:bidi="en-US"/>
      </w:rPr>
    </w:lvl>
    <w:lvl w:ilvl="8" w:tplc="25A8F59E">
      <w:numFmt w:val="bullet"/>
      <w:lvlText w:val="•"/>
      <w:lvlJc w:val="left"/>
      <w:pPr>
        <w:ind w:left="7772" w:hanging="568"/>
      </w:pPr>
      <w:rPr>
        <w:rFonts w:hint="default"/>
        <w:lang w:val="en-US" w:eastAsia="en-US" w:bidi="en-US"/>
      </w:rPr>
    </w:lvl>
  </w:abstractNum>
  <w:abstractNum w:abstractNumId="2" w15:restartNumberingAfterBreak="0">
    <w:nsid w:val="253A58C8"/>
    <w:multiLevelType w:val="hybridMultilevel"/>
    <w:tmpl w:val="647EB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MDA0MDI2NAACUyUdpeDU4uLM/DyQAsNaAOM2TgUsAAAA"/>
  </w:docVars>
  <w:rsids>
    <w:rsidRoot w:val="00A8649D"/>
    <w:rsid w:val="00004C92"/>
    <w:rsid w:val="00073F85"/>
    <w:rsid w:val="00086D16"/>
    <w:rsid w:val="000B3643"/>
    <w:rsid w:val="000E0126"/>
    <w:rsid w:val="000F1077"/>
    <w:rsid w:val="00160C92"/>
    <w:rsid w:val="001844F9"/>
    <w:rsid w:val="001929B2"/>
    <w:rsid w:val="001F3CAB"/>
    <w:rsid w:val="00216611"/>
    <w:rsid w:val="00250223"/>
    <w:rsid w:val="00251898"/>
    <w:rsid w:val="00254B3C"/>
    <w:rsid w:val="00262AFC"/>
    <w:rsid w:val="00271FBC"/>
    <w:rsid w:val="00275107"/>
    <w:rsid w:val="0029435E"/>
    <w:rsid w:val="002C5153"/>
    <w:rsid w:val="002C6410"/>
    <w:rsid w:val="002E79B9"/>
    <w:rsid w:val="002F2B94"/>
    <w:rsid w:val="002F3EE1"/>
    <w:rsid w:val="003034C3"/>
    <w:rsid w:val="00332FD7"/>
    <w:rsid w:val="003520D0"/>
    <w:rsid w:val="00364E28"/>
    <w:rsid w:val="00370419"/>
    <w:rsid w:val="003A7F58"/>
    <w:rsid w:val="003B0C33"/>
    <w:rsid w:val="003E708D"/>
    <w:rsid w:val="004026C1"/>
    <w:rsid w:val="00406B4D"/>
    <w:rsid w:val="00437F4D"/>
    <w:rsid w:val="00453FA7"/>
    <w:rsid w:val="00461F50"/>
    <w:rsid w:val="00464628"/>
    <w:rsid w:val="004A7196"/>
    <w:rsid w:val="004E1499"/>
    <w:rsid w:val="004F4440"/>
    <w:rsid w:val="00546E8A"/>
    <w:rsid w:val="005528DA"/>
    <w:rsid w:val="0056356C"/>
    <w:rsid w:val="00576BED"/>
    <w:rsid w:val="00577DB1"/>
    <w:rsid w:val="005919C8"/>
    <w:rsid w:val="00595DBB"/>
    <w:rsid w:val="005E763D"/>
    <w:rsid w:val="00601A0F"/>
    <w:rsid w:val="00620125"/>
    <w:rsid w:val="00675C54"/>
    <w:rsid w:val="006D1B85"/>
    <w:rsid w:val="0070461B"/>
    <w:rsid w:val="00722404"/>
    <w:rsid w:val="00747D98"/>
    <w:rsid w:val="00763842"/>
    <w:rsid w:val="00791864"/>
    <w:rsid w:val="007B22E0"/>
    <w:rsid w:val="007C734B"/>
    <w:rsid w:val="007D2E72"/>
    <w:rsid w:val="007E71D3"/>
    <w:rsid w:val="008014FF"/>
    <w:rsid w:val="008100E0"/>
    <w:rsid w:val="0081430F"/>
    <w:rsid w:val="008148B7"/>
    <w:rsid w:val="00874C82"/>
    <w:rsid w:val="0088700B"/>
    <w:rsid w:val="00887EA8"/>
    <w:rsid w:val="00890AE0"/>
    <w:rsid w:val="008F5009"/>
    <w:rsid w:val="00922092"/>
    <w:rsid w:val="00927012"/>
    <w:rsid w:val="00934B0F"/>
    <w:rsid w:val="00950780"/>
    <w:rsid w:val="009B2E7C"/>
    <w:rsid w:val="009B733B"/>
    <w:rsid w:val="009D004F"/>
    <w:rsid w:val="00A048B5"/>
    <w:rsid w:val="00A1338A"/>
    <w:rsid w:val="00A170A9"/>
    <w:rsid w:val="00A2260A"/>
    <w:rsid w:val="00A73541"/>
    <w:rsid w:val="00A8649D"/>
    <w:rsid w:val="00A922D4"/>
    <w:rsid w:val="00AB4103"/>
    <w:rsid w:val="00AD0992"/>
    <w:rsid w:val="00AD5AD0"/>
    <w:rsid w:val="00B01C0B"/>
    <w:rsid w:val="00B12AE6"/>
    <w:rsid w:val="00B41774"/>
    <w:rsid w:val="00B838CE"/>
    <w:rsid w:val="00B861B6"/>
    <w:rsid w:val="00BC0F52"/>
    <w:rsid w:val="00BD2627"/>
    <w:rsid w:val="00BF242E"/>
    <w:rsid w:val="00C1028D"/>
    <w:rsid w:val="00C57F98"/>
    <w:rsid w:val="00C624DC"/>
    <w:rsid w:val="00C72CD8"/>
    <w:rsid w:val="00C82E58"/>
    <w:rsid w:val="00C9302C"/>
    <w:rsid w:val="00CB54C2"/>
    <w:rsid w:val="00CC4D32"/>
    <w:rsid w:val="00CC66CE"/>
    <w:rsid w:val="00CD0A69"/>
    <w:rsid w:val="00CD3192"/>
    <w:rsid w:val="00CD3878"/>
    <w:rsid w:val="00CE236C"/>
    <w:rsid w:val="00CE7CB7"/>
    <w:rsid w:val="00D12B96"/>
    <w:rsid w:val="00D473C9"/>
    <w:rsid w:val="00D8475C"/>
    <w:rsid w:val="00DA0771"/>
    <w:rsid w:val="00DD0E63"/>
    <w:rsid w:val="00DD26C3"/>
    <w:rsid w:val="00DE69FB"/>
    <w:rsid w:val="00DE6D6D"/>
    <w:rsid w:val="00DE6FA3"/>
    <w:rsid w:val="00DF5EDC"/>
    <w:rsid w:val="00E07F7E"/>
    <w:rsid w:val="00E20E06"/>
    <w:rsid w:val="00E35BE5"/>
    <w:rsid w:val="00E54D35"/>
    <w:rsid w:val="00E64936"/>
    <w:rsid w:val="00E727C5"/>
    <w:rsid w:val="00E7459D"/>
    <w:rsid w:val="00E96D60"/>
    <w:rsid w:val="00EB76E7"/>
    <w:rsid w:val="00EC1709"/>
    <w:rsid w:val="00ED2659"/>
    <w:rsid w:val="00EE4992"/>
    <w:rsid w:val="00EF13B1"/>
    <w:rsid w:val="00EF1720"/>
    <w:rsid w:val="00F04259"/>
    <w:rsid w:val="00F14260"/>
    <w:rsid w:val="00F370CE"/>
    <w:rsid w:val="00F7668C"/>
    <w:rsid w:val="00F85473"/>
    <w:rsid w:val="00F90B6A"/>
    <w:rsid w:val="00FD4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721CFD"/>
  <w15:docId w15:val="{D930F58B-A261-4643-A3A1-0C79E92AC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3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38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48B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387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54B3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38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A048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48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8B5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8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8B5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48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8B5"/>
    <w:rPr>
      <w:rFonts w:ascii="Segoe UI" w:eastAsia="Arial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48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48B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048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48B5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12B96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F14260"/>
    <w:pPr>
      <w:widowControl/>
      <w:autoSpaceDE/>
      <w:autoSpaceDN/>
    </w:pPr>
    <w:rPr>
      <w:rFonts w:ascii="Arial" w:eastAsia="Arial" w:hAnsi="Arial" w:cs="Arial"/>
      <w:lang w:bidi="en-US"/>
    </w:rPr>
  </w:style>
  <w:style w:type="paragraph" w:styleId="NormalWeb">
    <w:name w:val="Normal (Web)"/>
    <w:basedOn w:val="Normal"/>
    <w:uiPriority w:val="99"/>
    <w:semiHidden/>
    <w:unhideWhenUsed/>
    <w:rsid w:val="002F3EE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Emphasis">
    <w:name w:val="Emphasis"/>
    <w:basedOn w:val="DefaultParagraphFont"/>
    <w:uiPriority w:val="20"/>
    <w:qFormat/>
    <w:rsid w:val="002F3EE1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54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541"/>
    <w:rPr>
      <w:rFonts w:ascii="Arial" w:eastAsia="Arial" w:hAnsi="Arial" w:cs="Arial"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A7354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5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541"/>
    <w:rPr>
      <w:rFonts w:ascii="Arial" w:eastAsia="Arial" w:hAnsi="Arial" w:cs="Arial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7354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8148B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CD3878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254B3C"/>
    <w:rPr>
      <w:rFonts w:asciiTheme="majorHAnsi" w:eastAsiaTheme="majorEastAsia" w:hAnsiTheme="majorHAnsi" w:cstheme="majorBidi"/>
      <w:color w:val="365F91" w:themeColor="accent1" w:themeShade="BF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06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wipo.int/meetings/en/virtual_meetings/index.html" TargetMode="External"/><Relationship Id="rId18" Type="http://schemas.openxmlformats.org/officeDocument/2006/relationships/hyperlink" Target="mailto:Eleanor.Khonje@wipo.int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wipo.int/export/sites/www/meetings/en/docs/interprefy_user_guide.pdf" TargetMode="External"/><Relationship Id="rId17" Type="http://schemas.openxmlformats.org/officeDocument/2006/relationships/hyperlink" Target="mailto:copyright.mail@wipo.int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wipo.int/export/sites/www/meetings/en/docs/interprefy_user_guide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ipo.int/export/sites/www/about-wipo/en/assemblies/pdf/healthsafetyform.pdf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wipo.int/webcasting/en/" TargetMode="External"/><Relationship Id="rId23" Type="http://schemas.openxmlformats.org/officeDocument/2006/relationships/header" Target="header3.xml"/><Relationship Id="rId10" Type="http://schemas.openxmlformats.org/officeDocument/2006/relationships/hyperlink" Target="mailto:copyright.mail@wipo.int" TargetMode="External"/><Relationship Id="rId19" Type="http://schemas.openxmlformats.org/officeDocument/2006/relationships/hyperlink" Target="https://www.wipo.int/export/sites/www/meetings/en/docs/interprefy_user_guide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ipo.int/meetings/en/details.jsp?meeting_id=63929" TargetMode="External"/><Relationship Id="rId14" Type="http://schemas.openxmlformats.org/officeDocument/2006/relationships/hyperlink" Target="https://www.wipo.int/meetings/en/virtual_meetings/index.html" TargetMode="External"/><Relationship Id="rId22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wipo.int/meetings/en/virtual_meeting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6109">
          <a:solidFill>
            <a:srgbClr val="000000"/>
          </a:solidFill>
          <a:round/>
          <a:headEnd/>
          <a:tailEnd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BC0792-2045-460B-9D4D-15E5ED11C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48</Words>
  <Characters>7806</Characters>
  <Application>Microsoft Office Word</Application>
  <DocSecurity>0</DocSecurity>
  <Lines>200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M/LD/WG</vt:lpstr>
    </vt:vector>
  </TitlesOfParts>
  <Company>World Intellectual Property Organization</Company>
  <LinksUpToDate>false</LinksUpToDate>
  <CharactersWithSpaces>9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/LD/WG</dc:title>
  <dc:creator>SCCR Secretariat</dc:creator>
  <cp:keywords>FOR OFFICIAL USE ONLY</cp:keywords>
  <cp:lastModifiedBy>KHONJE Eleanor</cp:lastModifiedBy>
  <cp:revision>4</cp:revision>
  <dcterms:created xsi:type="dcterms:W3CDTF">2021-06-21T16:40:00Z</dcterms:created>
  <dcterms:modified xsi:type="dcterms:W3CDTF">2021-06-22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30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0-11-03T00:00:00Z</vt:filetime>
  </property>
  <property fmtid="{D5CDD505-2E9C-101B-9397-08002B2CF9AE}" pid="5" name="TitusGUID">
    <vt:lpwstr>7b7d32b0-0453-471b-af87-e8e08b4fe53f</vt:lpwstr>
  </property>
  <property fmtid="{D5CDD505-2E9C-101B-9397-08002B2CF9AE}" pid="6" name="Classification">
    <vt:lpwstr>For Official Use Only</vt:lpwstr>
  </property>
  <property fmtid="{D5CDD505-2E9C-101B-9397-08002B2CF9AE}" pid="7" name="VisualMarkings">
    <vt:lpwstr>Footer</vt:lpwstr>
  </property>
  <property fmtid="{D5CDD505-2E9C-101B-9397-08002B2CF9AE}" pid="8" name="Alignment">
    <vt:lpwstr>Centre</vt:lpwstr>
  </property>
  <property fmtid="{D5CDD505-2E9C-101B-9397-08002B2CF9AE}" pid="9" name="Language">
    <vt:lpwstr>English</vt:lpwstr>
  </property>
</Properties>
</file>